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7D8198" w14:textId="6DDB7179" w:rsidR="00D55549" w:rsidRDefault="00D55549" w:rsidP="00151E37">
      <w:pPr>
        <w:pStyle w:val="Heading1"/>
      </w:pPr>
      <w:r w:rsidRPr="00151E37">
        <w:t xml:space="preserve">External Reviewer Request and </w:t>
      </w:r>
      <w:r w:rsidR="00151E37">
        <w:br/>
      </w:r>
      <w:r w:rsidRPr="00151E37">
        <w:t>Authorization Form</w:t>
      </w:r>
    </w:p>
    <w:p w14:paraId="169D30BC" w14:textId="77777777" w:rsidR="00151E37" w:rsidRPr="00151E37" w:rsidRDefault="00151E37" w:rsidP="00151E37"/>
    <w:p w14:paraId="77E195E2" w14:textId="238B21DE" w:rsidR="00122DAC" w:rsidRPr="00151E37" w:rsidRDefault="00122DAC" w:rsidP="00151E3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240" w:lineRule="auto"/>
        <w:rPr>
          <w:rFonts w:ascii="ITC Stone Serif Std Medium" w:hAnsi="ITC Stone Serif Std Medium" w:cstheme="minorHAnsi"/>
          <w:sz w:val="24"/>
          <w:szCs w:val="24"/>
          <w:u w:val="single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Name of Program undergoing Review: </w:t>
      </w:r>
      <w:r w:rsidR="00151E37" w:rsidRPr="007A3E91">
        <w:rPr>
          <w:rFonts w:ascii="ITC Stone Serif Std Medium" w:hAnsi="ITC Stone Serif Std Medium" w:cs="Calibri (Body)"/>
          <w:caps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151E37" w:rsidRPr="007A3E91">
        <w:rPr>
          <w:rFonts w:ascii="ITC Stone Serif Std Medium" w:hAnsi="ITC Stone Serif Std Medium" w:cs="Calibri (Body)"/>
          <w:caps/>
          <w:sz w:val="24"/>
          <w:szCs w:val="24"/>
          <w:u w:val="single"/>
        </w:rPr>
        <w:instrText xml:space="preserve"> FORMTEXT </w:instrText>
      </w:r>
      <w:r w:rsidR="00151E37" w:rsidRPr="007A3E91">
        <w:rPr>
          <w:rFonts w:ascii="ITC Stone Serif Std Medium" w:hAnsi="ITC Stone Serif Std Medium" w:cs="Calibri (Body)"/>
          <w:caps/>
          <w:sz w:val="24"/>
          <w:szCs w:val="24"/>
          <w:u w:val="single"/>
        </w:rPr>
      </w:r>
      <w:r w:rsidR="00151E37" w:rsidRPr="007A3E91">
        <w:rPr>
          <w:rFonts w:ascii="ITC Stone Serif Std Medium" w:hAnsi="ITC Stone Serif Std Medium" w:cs="Calibri (Body)"/>
          <w:caps/>
          <w:sz w:val="24"/>
          <w:szCs w:val="24"/>
          <w:u w:val="single"/>
        </w:rPr>
        <w:fldChar w:fldCharType="separate"/>
      </w:r>
      <w:r w:rsidR="00151E37" w:rsidRPr="007A3E91">
        <w:rPr>
          <w:rFonts w:ascii="ITC Stone Serif Std Medium" w:hAnsi="ITC Stone Serif Std Medium" w:cs="Calibri (Body)"/>
          <w:caps/>
          <w:noProof/>
          <w:sz w:val="24"/>
          <w:szCs w:val="24"/>
          <w:u w:val="single"/>
        </w:rPr>
        <w:t> </w:t>
      </w:r>
      <w:r w:rsidR="00151E37" w:rsidRPr="007A3E91">
        <w:rPr>
          <w:rFonts w:ascii="ITC Stone Serif Std Medium" w:hAnsi="ITC Stone Serif Std Medium" w:cs="Calibri (Body)"/>
          <w:caps/>
          <w:noProof/>
          <w:sz w:val="24"/>
          <w:szCs w:val="24"/>
          <w:u w:val="single"/>
        </w:rPr>
        <w:t> </w:t>
      </w:r>
      <w:r w:rsidR="00151E37" w:rsidRPr="007A3E91">
        <w:rPr>
          <w:rFonts w:ascii="ITC Stone Serif Std Medium" w:hAnsi="ITC Stone Serif Std Medium" w:cs="Calibri (Body)"/>
          <w:caps/>
          <w:noProof/>
          <w:sz w:val="24"/>
          <w:szCs w:val="24"/>
          <w:u w:val="single"/>
        </w:rPr>
        <w:t> </w:t>
      </w:r>
      <w:r w:rsidR="00151E37" w:rsidRPr="007A3E91">
        <w:rPr>
          <w:rFonts w:ascii="ITC Stone Serif Std Medium" w:hAnsi="ITC Stone Serif Std Medium" w:cs="Calibri (Body)"/>
          <w:caps/>
          <w:noProof/>
          <w:sz w:val="24"/>
          <w:szCs w:val="24"/>
          <w:u w:val="single"/>
        </w:rPr>
        <w:t> </w:t>
      </w:r>
      <w:r w:rsidR="00151E37" w:rsidRPr="007A3E91">
        <w:rPr>
          <w:rFonts w:ascii="ITC Stone Serif Std Medium" w:hAnsi="ITC Stone Serif Std Medium" w:cs="Calibri (Body)"/>
          <w:caps/>
          <w:noProof/>
          <w:sz w:val="24"/>
          <w:szCs w:val="24"/>
          <w:u w:val="single"/>
        </w:rPr>
        <w:t> </w:t>
      </w:r>
      <w:r w:rsidR="00151E37" w:rsidRPr="007A3E91">
        <w:rPr>
          <w:rFonts w:ascii="ITC Stone Serif Std Medium" w:hAnsi="ITC Stone Serif Std Medium" w:cs="Calibri (Body)"/>
          <w:caps/>
          <w:sz w:val="24"/>
          <w:szCs w:val="24"/>
          <w:u w:val="single"/>
        </w:rPr>
        <w:fldChar w:fldCharType="end"/>
      </w:r>
      <w:bookmarkEnd w:id="0"/>
    </w:p>
    <w:p w14:paraId="243FEDFF" w14:textId="18289FCE" w:rsidR="00605500" w:rsidRPr="00151E37" w:rsidRDefault="00605500" w:rsidP="00151E3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 w:rsidRPr="00151E37">
        <w:rPr>
          <w:rFonts w:ascii="ITC Stone Serif Std Medium" w:hAnsi="ITC Stone Serif Std Medium" w:cstheme="minorHAnsi"/>
          <w:b/>
          <w:sz w:val="24"/>
          <w:szCs w:val="24"/>
        </w:rPr>
        <w:t>Suggested campus visit da</w:t>
      </w:r>
      <w:r w:rsidR="00122DAC" w:rsidRPr="00151E37">
        <w:rPr>
          <w:rFonts w:ascii="ITC Stone Serif Std Medium" w:hAnsi="ITC Stone Serif Std Medium" w:cstheme="minorHAnsi"/>
          <w:b/>
          <w:sz w:val="24"/>
          <w:szCs w:val="24"/>
        </w:rPr>
        <w:t>tes:</w:t>
      </w:r>
      <w:r w:rsidR="00151E37" w:rsidRPr="00151E37">
        <w:rPr>
          <w:rFonts w:ascii="ITC Stone Serif Std Medium" w:hAnsi="ITC Stone Serif Std Medium" w:cstheme="minorHAnsi"/>
          <w:sz w:val="24"/>
          <w:szCs w:val="24"/>
        </w:rPr>
        <w:t xml:space="preserve"> </w:t>
      </w:r>
      <w:r w:rsidR="00151E37" w:rsidRPr="00151E37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151E37" w:rsidRPr="00151E37">
        <w:rPr>
          <w:rFonts w:ascii="ITC Stone Serif Std Medium" w:hAnsi="ITC Stone Serif Std Medium" w:cstheme="minorHAnsi"/>
          <w:sz w:val="24"/>
          <w:szCs w:val="24"/>
        </w:rPr>
        <w:instrText xml:space="preserve"> FORMTEXT </w:instrText>
      </w:r>
      <w:r w:rsidR="00151E37" w:rsidRPr="00151E37">
        <w:rPr>
          <w:rFonts w:ascii="ITC Stone Serif Std Medium" w:hAnsi="ITC Stone Serif Std Medium" w:cstheme="minorHAnsi"/>
          <w:sz w:val="24"/>
          <w:szCs w:val="24"/>
        </w:rPr>
      </w:r>
      <w:r w:rsidR="00151E37" w:rsidRPr="00151E37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="00151E37" w:rsidRPr="00151E37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="00151E37" w:rsidRPr="00151E37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="00151E37" w:rsidRPr="00151E37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="00151E37" w:rsidRPr="00151E37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="00151E37" w:rsidRPr="00151E37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="00151E37" w:rsidRPr="00151E37">
        <w:rPr>
          <w:rFonts w:ascii="ITC Stone Serif Std Medium" w:hAnsi="ITC Stone Serif Std Medium" w:cstheme="minorHAnsi"/>
          <w:sz w:val="24"/>
          <w:szCs w:val="24"/>
        </w:rPr>
        <w:fldChar w:fldCharType="end"/>
      </w:r>
      <w:bookmarkEnd w:id="1"/>
    </w:p>
    <w:p w14:paraId="55511573" w14:textId="77777777" w:rsidR="00075876" w:rsidRDefault="00075876" w:rsidP="003F5B9D">
      <w:pPr>
        <w:pStyle w:val="Heading2"/>
        <w:rPr>
          <w:u w:val="single"/>
        </w:rPr>
        <w:sectPr w:rsidR="00075876" w:rsidSect="007A3E91">
          <w:headerReference w:type="even" r:id="rId8"/>
          <w:headerReference w:type="default" r:id="rId9"/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B9D95C2" w14:textId="77777777" w:rsidR="007377B7" w:rsidRDefault="007377B7" w:rsidP="003F5B9D">
      <w:pPr>
        <w:pStyle w:val="Heading2"/>
        <w:rPr>
          <w:u w:val="single"/>
        </w:rPr>
      </w:pPr>
    </w:p>
    <w:p w14:paraId="439A22E2" w14:textId="210EF170" w:rsidR="00D55549" w:rsidRPr="00621A91" w:rsidRDefault="005C1EC1" w:rsidP="003F5B9D">
      <w:pPr>
        <w:pStyle w:val="Heading2"/>
        <w:rPr>
          <w:u w:val="single"/>
        </w:rPr>
      </w:pPr>
      <w:r w:rsidRPr="00621A91">
        <w:rPr>
          <w:u w:val="single"/>
        </w:rPr>
        <w:t>Reviewer</w:t>
      </w:r>
      <w:r w:rsidR="00122DAC" w:rsidRPr="00621A91">
        <w:rPr>
          <w:u w:val="single"/>
        </w:rPr>
        <w:t xml:space="preserve"> 1</w:t>
      </w:r>
      <w:r w:rsidRPr="00621A91">
        <w:rPr>
          <w:u w:val="single"/>
        </w:rPr>
        <w:t xml:space="preserve"> </w:t>
      </w:r>
    </w:p>
    <w:p w14:paraId="2340B8B8" w14:textId="77777777" w:rsidR="003F5B9D" w:rsidRPr="003F5B9D" w:rsidRDefault="003F5B9D" w:rsidP="003F5B9D">
      <w:pP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6B452079" w14:textId="3BB9CB10" w:rsidR="00075876" w:rsidRDefault="00D55549" w:rsidP="00194CB7">
      <w:pPr>
        <w:tabs>
          <w:tab w:val="left" w:pos="4320"/>
          <w:tab w:val="left" w:pos="576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>Name and Title of Proposed Reviewer:</w:t>
      </w:r>
    </w:p>
    <w:p w14:paraId="0B390A60" w14:textId="55FBC1EF" w:rsidR="00D55549" w:rsidRPr="00194CB7" w:rsidRDefault="00151E37" w:rsidP="00194CB7">
      <w:pPr>
        <w:tabs>
          <w:tab w:val="left" w:pos="4320"/>
          <w:tab w:val="left" w:pos="576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bookmarkEnd w:id="2"/>
    </w:p>
    <w:p w14:paraId="364BD0F5" w14:textId="1DAE1DCC" w:rsidR="00075876" w:rsidRDefault="00D55549" w:rsidP="007A3E91">
      <w:pPr>
        <w:tabs>
          <w:tab w:val="left" w:pos="432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>Current Place of Employment:</w:t>
      </w:r>
    </w:p>
    <w:p w14:paraId="264FC949" w14:textId="159C0665" w:rsidR="00D55549" w:rsidRPr="00194CB7" w:rsidRDefault="00151E37" w:rsidP="007A3E91">
      <w:pPr>
        <w:tabs>
          <w:tab w:val="left" w:pos="432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bookmarkEnd w:id="3"/>
    </w:p>
    <w:p w14:paraId="5DE9C923" w14:textId="57FE8E44" w:rsidR="00D55549" w:rsidRPr="00151E37" w:rsidRDefault="00122DAC" w:rsidP="007A3E91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Website: </w:t>
      </w:r>
      <w:r w:rsidR="007A3E91">
        <w:rPr>
          <w:rFonts w:ascii="ITC Stone Serif Std Medium" w:hAnsi="ITC Stone Serif Std Medium" w:cstheme="minorHAnsi"/>
          <w:sz w:val="24"/>
          <w:szCs w:val="24"/>
        </w:rPr>
        <w:tab/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bookmarkEnd w:id="4"/>
    </w:p>
    <w:p w14:paraId="6CD638D3" w14:textId="5BA4AD34" w:rsidR="00122DAC" w:rsidRPr="00151E37" w:rsidRDefault="00122DAC" w:rsidP="007A3E91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Email Address: </w:t>
      </w:r>
      <w:r w:rsidR="007A3E91">
        <w:rPr>
          <w:rFonts w:ascii="ITC Stone Serif Std Medium" w:hAnsi="ITC Stone Serif Std Medium" w:cstheme="minorHAnsi"/>
          <w:sz w:val="24"/>
          <w:szCs w:val="24"/>
        </w:rPr>
        <w:tab/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bookmarkEnd w:id="5"/>
    </w:p>
    <w:p w14:paraId="7CD427B7" w14:textId="6611D0B6" w:rsidR="00122DAC" w:rsidRDefault="00122DAC" w:rsidP="007377B7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>Phone number:</w:t>
      </w:r>
      <w:r w:rsidR="00151E37" w:rsidRPr="00151E37">
        <w:rPr>
          <w:rFonts w:ascii="ITC Stone Serif Std Medium" w:hAnsi="ITC Stone Serif Std Medium" w:cstheme="minorHAnsi"/>
          <w:sz w:val="24"/>
          <w:szCs w:val="24"/>
        </w:rPr>
        <w:t xml:space="preserve"> </w:t>
      </w:r>
      <w:r w:rsidR="007A3E91">
        <w:rPr>
          <w:rFonts w:ascii="ITC Stone Serif Std Medium" w:hAnsi="ITC Stone Serif Std Medium" w:cstheme="minorHAnsi"/>
          <w:sz w:val="24"/>
          <w:szCs w:val="24"/>
        </w:rPr>
        <w:tab/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151E37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r w:rsidR="007377B7">
        <w:rPr>
          <w:rFonts w:ascii="ITC Stone Serif Std Medium" w:hAnsi="ITC Stone Serif Std Medium" w:cstheme="minorHAnsi"/>
          <w:b/>
          <w:sz w:val="24"/>
          <w:szCs w:val="24"/>
          <w:u w:val="single"/>
        </w:rPr>
        <w:br w:type="column"/>
      </w:r>
    </w:p>
    <w:p w14:paraId="61B0083E" w14:textId="5CD2BB00" w:rsidR="00075876" w:rsidRPr="00075876" w:rsidRDefault="00075876" w:rsidP="00075876">
      <w:pPr>
        <w:pStyle w:val="Heading2"/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rPr>
          <w:rFonts w:eastAsiaTheme="minorEastAsia" w:cstheme="minorHAnsi"/>
          <w:i/>
          <w:color w:val="6F0005"/>
          <w:sz w:val="20"/>
          <w:szCs w:val="20"/>
        </w:rPr>
      </w:pPr>
      <w:r w:rsidRPr="00075876">
        <w:rPr>
          <w:rFonts w:eastAsiaTheme="minorEastAsia" w:cstheme="minorHAnsi"/>
          <w:i/>
          <w:color w:val="6F0005"/>
          <w:sz w:val="20"/>
          <w:szCs w:val="20"/>
        </w:rPr>
        <w:t>Projected Expenses</w:t>
      </w:r>
    </w:p>
    <w:p w14:paraId="24DEC4A9" w14:textId="4379E2FD" w:rsidR="00075876" w:rsidRPr="007377B7" w:rsidRDefault="007377B7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i/>
          <w:sz w:val="18"/>
          <w:szCs w:val="18"/>
        </w:rPr>
      </w:pP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Please note </w:t>
      </w:r>
      <w:r>
        <w:rPr>
          <w:rFonts w:ascii="ITC Stone Serif Std Medium" w:hAnsi="ITC Stone Serif Std Medium" w:cstheme="minorHAnsi"/>
          <w:i/>
          <w:sz w:val="18"/>
          <w:szCs w:val="18"/>
        </w:rPr>
        <w:t xml:space="preserve">that </w:t>
      </w: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whenever possible, a qualified </w:t>
      </w:r>
      <w:r>
        <w:rPr>
          <w:rFonts w:ascii="ITC Stone Serif Std Medium" w:hAnsi="ITC Stone Serif Std Medium" w:cstheme="minorHAnsi"/>
          <w:i/>
          <w:sz w:val="18"/>
          <w:szCs w:val="18"/>
        </w:rPr>
        <w:t>in-state</w:t>
      </w: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 reviewer and a one-day site visit is preferred.</w:t>
      </w:r>
    </w:p>
    <w:p w14:paraId="0C94B0D0" w14:textId="77777777" w:rsidR="007377B7" w:rsidRPr="003F5B9D" w:rsidRDefault="007377B7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39390DC9" w14:textId="55F78CBE" w:rsidR="00075876" w:rsidRPr="00075876" w:rsidRDefault="00075876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 w:rsidRPr="00075876">
        <w:rPr>
          <w:rFonts w:ascii="ITC Stone Serif Std Medium" w:hAnsi="ITC Stone Serif Std Medium" w:cstheme="minorHAnsi"/>
          <w:b/>
          <w:sz w:val="24"/>
          <w:szCs w:val="24"/>
        </w:rPr>
        <w:t>Travel</w:t>
      </w:r>
      <w:r>
        <w:rPr>
          <w:rFonts w:ascii="ITC Stone Serif Std Medium" w:hAnsi="ITC Stone Serif Std Medium" w:cstheme="minorHAnsi"/>
          <w:b/>
          <w:sz w:val="24"/>
          <w:szCs w:val="24"/>
        </w:rPr>
        <w:t>:</w:t>
      </w:r>
    </w:p>
    <w:p w14:paraId="1B5CC6D2" w14:textId="06CD101B" w:rsidR="00075876" w:rsidRPr="00075876" w:rsidRDefault="00075876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"/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bookmarkEnd w:id="6"/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Drive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3"/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bookmarkEnd w:id="7"/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Fly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4"/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bookmarkEnd w:id="8"/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Other</w:t>
      </w:r>
    </w:p>
    <w:p w14:paraId="24C3C5D3" w14:textId="14DF4305" w:rsidR="00075876" w:rsidRPr="00075876" w:rsidRDefault="00075876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 w:rsidRPr="00075876">
        <w:rPr>
          <w:rFonts w:ascii="ITC Stone Serif Std Medium" w:hAnsi="ITC Stone Serif Std Medium" w:cstheme="minorHAnsi"/>
          <w:b/>
          <w:sz w:val="24"/>
          <w:szCs w:val="24"/>
        </w:rPr>
        <w:t>Lodging</w:t>
      </w:r>
      <w:r>
        <w:rPr>
          <w:rFonts w:ascii="ITC Stone Serif Std Medium" w:hAnsi="ITC Stone Serif Std Medium" w:cstheme="minorHAnsi"/>
          <w:b/>
          <w:sz w:val="24"/>
          <w:szCs w:val="24"/>
        </w:rPr>
        <w:t>:</w:t>
      </w:r>
    </w:p>
    <w:p w14:paraId="2A47CFC8" w14:textId="7EB7FD55" w:rsidR="00075876" w:rsidRPr="00075876" w:rsidRDefault="00075876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Number of nights in hotel: </w:t>
      </w:r>
      <w:r w:rsidRPr="007377B7">
        <w:rPr>
          <w:rFonts w:ascii="Museo Sans 500" w:hAnsi="Museo Sans 500" w:cstheme="minorHAnsi"/>
          <w:b/>
          <w:sz w:val="28"/>
          <w:szCs w:val="28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7377B7">
        <w:rPr>
          <w:rFonts w:ascii="Museo Sans 500" w:hAnsi="Museo Sans 500" w:cstheme="minorHAnsi"/>
          <w:b/>
          <w:sz w:val="28"/>
          <w:szCs w:val="28"/>
        </w:rPr>
        <w:instrText xml:space="preserve"> FORMTEXT </w:instrText>
      </w:r>
      <w:r w:rsidRPr="007377B7">
        <w:rPr>
          <w:rFonts w:ascii="Museo Sans 500" w:hAnsi="Museo Sans 500" w:cstheme="minorHAnsi"/>
          <w:b/>
          <w:sz w:val="28"/>
          <w:szCs w:val="28"/>
        </w:rPr>
      </w:r>
      <w:r w:rsidRPr="007377B7">
        <w:rPr>
          <w:rFonts w:ascii="Museo Sans 500" w:hAnsi="Museo Sans 500" w:cstheme="minorHAnsi"/>
          <w:b/>
          <w:sz w:val="28"/>
          <w:szCs w:val="28"/>
        </w:rPr>
        <w:fldChar w:fldCharType="separate"/>
      </w:r>
      <w:r w:rsidRPr="007377B7">
        <w:rPr>
          <w:rFonts w:ascii="Museo Sans 500" w:hAnsi="Museo Sans 500" w:cstheme="minorHAnsi"/>
          <w:b/>
          <w:noProof/>
          <w:sz w:val="28"/>
          <w:szCs w:val="28"/>
        </w:rPr>
        <w:t> </w:t>
      </w:r>
      <w:r w:rsidRPr="007377B7">
        <w:rPr>
          <w:rFonts w:ascii="Museo Sans 500" w:hAnsi="Museo Sans 500" w:cstheme="minorHAnsi"/>
          <w:b/>
          <w:noProof/>
          <w:sz w:val="28"/>
          <w:szCs w:val="28"/>
        </w:rPr>
        <w:t> </w:t>
      </w:r>
      <w:r w:rsidRPr="007377B7">
        <w:rPr>
          <w:rFonts w:ascii="Museo Sans 500" w:hAnsi="Museo Sans 500" w:cstheme="minorHAnsi"/>
          <w:b/>
          <w:noProof/>
          <w:sz w:val="28"/>
          <w:szCs w:val="28"/>
        </w:rPr>
        <w:t> </w:t>
      </w:r>
      <w:r w:rsidRPr="007377B7">
        <w:rPr>
          <w:rFonts w:ascii="Museo Sans 500" w:hAnsi="Museo Sans 500" w:cstheme="minorHAnsi"/>
          <w:b/>
          <w:noProof/>
          <w:sz w:val="28"/>
          <w:szCs w:val="28"/>
        </w:rPr>
        <w:t> </w:t>
      </w:r>
      <w:r w:rsidRPr="007377B7">
        <w:rPr>
          <w:rFonts w:ascii="Museo Sans 500" w:hAnsi="Museo Sans 500" w:cstheme="minorHAnsi"/>
          <w:b/>
          <w:noProof/>
          <w:sz w:val="28"/>
          <w:szCs w:val="28"/>
        </w:rPr>
        <w:t> </w:t>
      </w:r>
      <w:r w:rsidRPr="007377B7">
        <w:rPr>
          <w:rFonts w:ascii="Museo Sans 500" w:hAnsi="Museo Sans 500" w:cstheme="minorHAnsi"/>
          <w:b/>
          <w:sz w:val="28"/>
          <w:szCs w:val="28"/>
        </w:rPr>
        <w:fldChar w:fldCharType="end"/>
      </w:r>
    </w:p>
    <w:p w14:paraId="03EF8985" w14:textId="72FE189B" w:rsidR="00075876" w:rsidRDefault="00075876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>
        <w:rPr>
          <w:rFonts w:ascii="ITC Stone Serif Std Medium" w:hAnsi="ITC Stone Serif Std Medium" w:cstheme="minorHAnsi"/>
          <w:b/>
          <w:sz w:val="24"/>
          <w:szCs w:val="24"/>
        </w:rPr>
        <w:t>Rental Vehicle?</w:t>
      </w:r>
    </w:p>
    <w:p w14:paraId="177B5F27" w14:textId="75CFBD46" w:rsidR="00075876" w:rsidRDefault="00075876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5"/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bookmarkEnd w:id="9"/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No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6"/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bookmarkEnd w:id="10"/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Yes</w:t>
      </w:r>
    </w:p>
    <w:p w14:paraId="750A396E" w14:textId="77777777" w:rsidR="007377B7" w:rsidRPr="003F5B9D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  <w:r>
        <w:rPr>
          <w:rFonts w:ascii="ITC Stone Serif Std Medium" w:hAnsi="ITC Stone Serif Std Medium" w:cstheme="minorHAnsi"/>
          <w:b/>
          <w:sz w:val="24"/>
          <w:szCs w:val="24"/>
        </w:rPr>
        <w:t xml:space="preserve">Note: </w:t>
      </w:r>
      <w:r w:rsidRPr="007377B7">
        <w:rPr>
          <w:rFonts w:ascii="ITC Stone Serif Std Medium" w:hAnsi="ITC Stone Serif Std Medium" w:cstheme="minorHAnsi"/>
          <w:b/>
          <w:i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7377B7">
        <w:rPr>
          <w:rFonts w:ascii="ITC Stone Serif Std Medium" w:hAnsi="ITC Stone Serif Std Medium" w:cstheme="minorHAnsi"/>
          <w:b/>
          <w:i/>
          <w:sz w:val="24"/>
          <w:szCs w:val="24"/>
        </w:rPr>
        <w:instrText xml:space="preserve"> FORMTEXT </w:instrText>
      </w:r>
      <w:r w:rsidRPr="007377B7">
        <w:rPr>
          <w:rFonts w:ascii="ITC Stone Serif Std Medium" w:hAnsi="ITC Stone Serif Std Medium" w:cstheme="minorHAnsi"/>
          <w:b/>
          <w:i/>
          <w:sz w:val="24"/>
          <w:szCs w:val="24"/>
        </w:rPr>
      </w:r>
      <w:r w:rsidRPr="007377B7">
        <w:rPr>
          <w:rFonts w:ascii="ITC Stone Serif Std Medium" w:hAnsi="ITC Stone Serif Std Medium" w:cstheme="minorHAnsi"/>
          <w:b/>
          <w:i/>
          <w:sz w:val="24"/>
          <w:szCs w:val="24"/>
        </w:rPr>
        <w:fldChar w:fldCharType="separate"/>
      </w:r>
      <w:r w:rsidRPr="007377B7">
        <w:rPr>
          <w:rFonts w:ascii="ITC Stone Serif Std Medium" w:hAnsi="ITC Stone Serif Std Medium" w:cstheme="minorHAnsi"/>
          <w:b/>
          <w:i/>
          <w:noProof/>
          <w:sz w:val="24"/>
          <w:szCs w:val="24"/>
        </w:rPr>
        <w:t> </w:t>
      </w:r>
      <w:r w:rsidRPr="007377B7">
        <w:rPr>
          <w:rFonts w:ascii="ITC Stone Serif Std Medium" w:hAnsi="ITC Stone Serif Std Medium" w:cstheme="minorHAnsi"/>
          <w:b/>
          <w:i/>
          <w:noProof/>
          <w:sz w:val="24"/>
          <w:szCs w:val="24"/>
        </w:rPr>
        <w:t> </w:t>
      </w:r>
      <w:r w:rsidRPr="007377B7">
        <w:rPr>
          <w:rFonts w:ascii="ITC Stone Serif Std Medium" w:hAnsi="ITC Stone Serif Std Medium" w:cstheme="minorHAnsi"/>
          <w:b/>
          <w:i/>
          <w:noProof/>
          <w:sz w:val="24"/>
          <w:szCs w:val="24"/>
        </w:rPr>
        <w:t> </w:t>
      </w:r>
      <w:r w:rsidRPr="007377B7">
        <w:rPr>
          <w:rFonts w:ascii="ITC Stone Serif Std Medium" w:hAnsi="ITC Stone Serif Std Medium" w:cstheme="minorHAnsi"/>
          <w:b/>
          <w:i/>
          <w:noProof/>
          <w:sz w:val="24"/>
          <w:szCs w:val="24"/>
        </w:rPr>
        <w:t> </w:t>
      </w:r>
      <w:r w:rsidRPr="007377B7">
        <w:rPr>
          <w:rFonts w:ascii="ITC Stone Serif Std Medium" w:hAnsi="ITC Stone Serif Std Medium" w:cstheme="minorHAnsi"/>
          <w:b/>
          <w:i/>
          <w:noProof/>
          <w:sz w:val="24"/>
          <w:szCs w:val="24"/>
        </w:rPr>
        <w:t> </w:t>
      </w:r>
      <w:r w:rsidRPr="007377B7">
        <w:rPr>
          <w:rFonts w:ascii="ITC Stone Serif Std Medium" w:hAnsi="ITC Stone Serif Std Medium" w:cstheme="minorHAnsi"/>
          <w:b/>
          <w:i/>
          <w:sz w:val="24"/>
          <w:szCs w:val="24"/>
        </w:rPr>
        <w:fldChar w:fldCharType="end"/>
      </w:r>
    </w:p>
    <w:p w14:paraId="11149CDF" w14:textId="15F89B8F" w:rsidR="00075876" w:rsidRPr="003F5B9D" w:rsidRDefault="00075876" w:rsidP="00075876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73AA96EB" w14:textId="77777777" w:rsidR="00075876" w:rsidRDefault="00075876" w:rsidP="003F5B9D">
      <w:pPr>
        <w:pStyle w:val="Heading2"/>
        <w:rPr>
          <w:u w:val="single"/>
        </w:rPr>
        <w:sectPr w:rsidR="00075876" w:rsidSect="00075876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14:paraId="2787193B" w14:textId="77777777" w:rsidR="007377B7" w:rsidRDefault="007377B7" w:rsidP="007377B7">
      <w:pPr>
        <w:pStyle w:val="Heading2"/>
        <w:rPr>
          <w:u w:val="single"/>
        </w:rPr>
      </w:pPr>
    </w:p>
    <w:p w14:paraId="611A44E1" w14:textId="506C580F" w:rsidR="007377B7" w:rsidRPr="00621A91" w:rsidRDefault="007377B7" w:rsidP="007377B7">
      <w:pPr>
        <w:pStyle w:val="Heading2"/>
        <w:rPr>
          <w:u w:val="single"/>
        </w:rPr>
      </w:pPr>
      <w:r w:rsidRPr="00621A91">
        <w:rPr>
          <w:u w:val="single"/>
        </w:rPr>
        <w:t xml:space="preserve">Reviewer </w:t>
      </w:r>
      <w:r>
        <w:rPr>
          <w:u w:val="single"/>
        </w:rPr>
        <w:t>2</w:t>
      </w:r>
    </w:p>
    <w:p w14:paraId="47D15C6E" w14:textId="77777777" w:rsidR="007377B7" w:rsidRPr="003F5B9D" w:rsidRDefault="007377B7" w:rsidP="007377B7">
      <w:pP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45D3C8FE" w14:textId="77777777" w:rsidR="007377B7" w:rsidRDefault="007377B7" w:rsidP="007377B7">
      <w:pPr>
        <w:tabs>
          <w:tab w:val="left" w:pos="4320"/>
          <w:tab w:val="left" w:pos="576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>Name and Title of Proposed Reviewer:</w:t>
      </w:r>
    </w:p>
    <w:p w14:paraId="68D29ABA" w14:textId="77777777" w:rsidR="007377B7" w:rsidRPr="00194CB7" w:rsidRDefault="007377B7" w:rsidP="007377B7">
      <w:pPr>
        <w:tabs>
          <w:tab w:val="left" w:pos="4320"/>
          <w:tab w:val="left" w:pos="576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7286C555" w14:textId="77777777" w:rsidR="007377B7" w:rsidRDefault="007377B7" w:rsidP="007377B7">
      <w:pPr>
        <w:tabs>
          <w:tab w:val="left" w:pos="432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>Current Place of Employment:</w:t>
      </w:r>
    </w:p>
    <w:p w14:paraId="374D4012" w14:textId="77777777" w:rsidR="007377B7" w:rsidRPr="00194CB7" w:rsidRDefault="007377B7" w:rsidP="007377B7">
      <w:pPr>
        <w:tabs>
          <w:tab w:val="left" w:pos="432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299FC57D" w14:textId="77777777" w:rsidR="007377B7" w:rsidRPr="00151E37" w:rsidRDefault="007377B7" w:rsidP="007377B7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Website: 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716802CE" w14:textId="77777777" w:rsidR="007377B7" w:rsidRPr="00151E37" w:rsidRDefault="007377B7" w:rsidP="007377B7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Email Address: 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4E7E2EEA" w14:textId="15DD9317" w:rsidR="007377B7" w:rsidRDefault="007377B7" w:rsidP="007377B7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Phone number: 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br w:type="column"/>
      </w:r>
    </w:p>
    <w:p w14:paraId="25535AE3" w14:textId="77777777" w:rsidR="007377B7" w:rsidRPr="00075876" w:rsidRDefault="007377B7" w:rsidP="007377B7">
      <w:pPr>
        <w:pStyle w:val="Heading2"/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rPr>
          <w:rFonts w:eastAsiaTheme="minorEastAsia" w:cstheme="minorHAnsi"/>
          <w:i/>
          <w:color w:val="6F0005"/>
          <w:sz w:val="20"/>
          <w:szCs w:val="20"/>
        </w:rPr>
      </w:pPr>
      <w:r w:rsidRPr="00075876">
        <w:rPr>
          <w:rFonts w:eastAsiaTheme="minorEastAsia" w:cstheme="minorHAnsi"/>
          <w:i/>
          <w:color w:val="6F0005"/>
          <w:sz w:val="20"/>
          <w:szCs w:val="20"/>
        </w:rPr>
        <w:t>Projected Expenses</w:t>
      </w:r>
    </w:p>
    <w:p w14:paraId="09D27A5A" w14:textId="77777777" w:rsidR="007377B7" w:rsidRPr="007377B7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i/>
          <w:sz w:val="18"/>
          <w:szCs w:val="18"/>
        </w:rPr>
      </w:pP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Please note </w:t>
      </w:r>
      <w:r>
        <w:rPr>
          <w:rFonts w:ascii="ITC Stone Serif Std Medium" w:hAnsi="ITC Stone Serif Std Medium" w:cstheme="minorHAnsi"/>
          <w:i/>
          <w:sz w:val="18"/>
          <w:szCs w:val="18"/>
        </w:rPr>
        <w:t xml:space="preserve">that </w:t>
      </w: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whenever possible, a qualified </w:t>
      </w:r>
      <w:r>
        <w:rPr>
          <w:rFonts w:ascii="ITC Stone Serif Std Medium" w:hAnsi="ITC Stone Serif Std Medium" w:cstheme="minorHAnsi"/>
          <w:i/>
          <w:sz w:val="18"/>
          <w:szCs w:val="18"/>
        </w:rPr>
        <w:t>in-state</w:t>
      </w: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 reviewer and a one-day site visit is preferred.</w:t>
      </w:r>
    </w:p>
    <w:p w14:paraId="6AAC97E6" w14:textId="77777777" w:rsidR="007377B7" w:rsidRPr="003F5B9D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59F931B6" w14:textId="77777777" w:rsidR="007377B7" w:rsidRPr="00075876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 w:rsidRPr="00075876">
        <w:rPr>
          <w:rFonts w:ascii="ITC Stone Serif Std Medium" w:hAnsi="ITC Stone Serif Std Medium" w:cstheme="minorHAnsi"/>
          <w:b/>
          <w:sz w:val="24"/>
          <w:szCs w:val="24"/>
        </w:rPr>
        <w:t>Travel</w:t>
      </w:r>
      <w:r>
        <w:rPr>
          <w:rFonts w:ascii="ITC Stone Serif Std Medium" w:hAnsi="ITC Stone Serif Std Medium" w:cstheme="minorHAnsi"/>
          <w:b/>
          <w:sz w:val="24"/>
          <w:szCs w:val="24"/>
        </w:rPr>
        <w:t>:</w:t>
      </w:r>
    </w:p>
    <w:p w14:paraId="5A9C92CE" w14:textId="77777777" w:rsidR="007377B7" w:rsidRPr="00075876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Drive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Fly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Other</w:t>
      </w:r>
    </w:p>
    <w:p w14:paraId="43B8D2EF" w14:textId="77777777" w:rsidR="007377B7" w:rsidRPr="00075876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 w:rsidRPr="00075876">
        <w:rPr>
          <w:rFonts w:ascii="ITC Stone Serif Std Medium" w:hAnsi="ITC Stone Serif Std Medium" w:cstheme="minorHAnsi"/>
          <w:b/>
          <w:sz w:val="24"/>
          <w:szCs w:val="24"/>
        </w:rPr>
        <w:t>Lodging</w:t>
      </w:r>
      <w:r>
        <w:rPr>
          <w:rFonts w:ascii="ITC Stone Serif Std Medium" w:hAnsi="ITC Stone Serif Std Medium" w:cstheme="minorHAnsi"/>
          <w:b/>
          <w:sz w:val="24"/>
          <w:szCs w:val="24"/>
        </w:rPr>
        <w:t>:</w:t>
      </w:r>
    </w:p>
    <w:p w14:paraId="2480FC75" w14:textId="77777777" w:rsidR="007377B7" w:rsidRPr="00075876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Number of nights in hotel: </w:t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TEXT </w:instrText>
      </w:r>
      <w:r w:rsidRPr="00075876">
        <w:rPr>
          <w:rFonts w:ascii="ITC Stone Serif Std Medium" w:hAnsi="ITC Stone Serif Std Medium" w:cstheme="minorHAnsi"/>
          <w:sz w:val="24"/>
          <w:szCs w:val="24"/>
        </w:rPr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</w:p>
    <w:p w14:paraId="0361E1FC" w14:textId="77777777" w:rsidR="007377B7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>
        <w:rPr>
          <w:rFonts w:ascii="ITC Stone Serif Std Medium" w:hAnsi="ITC Stone Serif Std Medium" w:cstheme="minorHAnsi"/>
          <w:b/>
          <w:sz w:val="24"/>
          <w:szCs w:val="24"/>
        </w:rPr>
        <w:t>Rental Vehicle?</w:t>
      </w:r>
    </w:p>
    <w:p w14:paraId="5D272CFA" w14:textId="77777777" w:rsidR="007377B7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No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Yes</w:t>
      </w:r>
    </w:p>
    <w:p w14:paraId="0AC83993" w14:textId="77777777" w:rsidR="007377B7" w:rsidRPr="003F5B9D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  <w:r>
        <w:rPr>
          <w:rFonts w:ascii="ITC Stone Serif Std Medium" w:hAnsi="ITC Stone Serif Std Medium" w:cstheme="minorHAnsi"/>
          <w:b/>
          <w:sz w:val="24"/>
          <w:szCs w:val="24"/>
        </w:rPr>
        <w:t xml:space="preserve">Note: </w:t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TEXT </w:instrText>
      </w:r>
      <w:r w:rsidRPr="00075876">
        <w:rPr>
          <w:rFonts w:ascii="ITC Stone Serif Std Medium" w:hAnsi="ITC Stone Serif Std Medium" w:cstheme="minorHAnsi"/>
          <w:sz w:val="24"/>
          <w:szCs w:val="24"/>
        </w:rPr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</w:p>
    <w:p w14:paraId="3E555FFE" w14:textId="77777777" w:rsidR="007377B7" w:rsidRPr="003F5B9D" w:rsidRDefault="007377B7" w:rsidP="007377B7">
      <w:pPr>
        <w:pBdr>
          <w:top w:val="double" w:sz="12" w:space="1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5BA3F1DC" w14:textId="77777777" w:rsidR="007377B7" w:rsidRDefault="007377B7" w:rsidP="007377B7">
      <w:pPr>
        <w:pStyle w:val="Heading2"/>
        <w:rPr>
          <w:u w:val="single"/>
        </w:rPr>
        <w:sectPr w:rsidR="007377B7" w:rsidSect="00075876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14:paraId="285FCDA1" w14:textId="77777777" w:rsidR="00A65D98" w:rsidRDefault="00A65D98" w:rsidP="00A65D98">
      <w:pPr>
        <w:pStyle w:val="Heading2"/>
        <w:rPr>
          <w:u w:val="single"/>
        </w:rPr>
      </w:pPr>
    </w:p>
    <w:p w14:paraId="5EDAE9B2" w14:textId="362AF0AC" w:rsidR="00A65D98" w:rsidRPr="00621A91" w:rsidRDefault="00A65D98" w:rsidP="00A65D98">
      <w:pPr>
        <w:pStyle w:val="Heading2"/>
        <w:rPr>
          <w:u w:val="single"/>
        </w:rPr>
      </w:pPr>
      <w:r w:rsidRPr="00621A91">
        <w:rPr>
          <w:u w:val="single"/>
        </w:rPr>
        <w:t xml:space="preserve">Reviewer </w:t>
      </w:r>
      <w:r>
        <w:rPr>
          <w:u w:val="single"/>
        </w:rPr>
        <w:t>3</w:t>
      </w:r>
    </w:p>
    <w:p w14:paraId="0F444D13" w14:textId="77777777" w:rsidR="00A65D98" w:rsidRPr="003F5B9D" w:rsidRDefault="00A65D98" w:rsidP="00A65D98">
      <w:pP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4A4D8B99" w14:textId="77777777" w:rsidR="00A65D98" w:rsidRDefault="00A65D98" w:rsidP="00A65D98">
      <w:pPr>
        <w:tabs>
          <w:tab w:val="left" w:pos="4320"/>
          <w:tab w:val="left" w:pos="576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>Name and Title of Proposed Reviewer:</w:t>
      </w:r>
    </w:p>
    <w:p w14:paraId="1BF1412E" w14:textId="77777777" w:rsidR="00A65D98" w:rsidRPr="00194CB7" w:rsidRDefault="00A65D98" w:rsidP="00A65D98">
      <w:pPr>
        <w:tabs>
          <w:tab w:val="left" w:pos="4320"/>
          <w:tab w:val="left" w:pos="576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115E37F6" w14:textId="77777777" w:rsidR="00A65D98" w:rsidRDefault="00A65D98" w:rsidP="00A65D98">
      <w:pPr>
        <w:tabs>
          <w:tab w:val="left" w:pos="432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>Current Place of Employment:</w:t>
      </w:r>
    </w:p>
    <w:p w14:paraId="66959F52" w14:textId="77777777" w:rsidR="00A65D98" w:rsidRPr="00194CB7" w:rsidRDefault="00A65D98" w:rsidP="00A65D98">
      <w:pPr>
        <w:tabs>
          <w:tab w:val="left" w:pos="432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150E0D85" w14:textId="77777777" w:rsidR="00A65D98" w:rsidRPr="00151E37" w:rsidRDefault="00A65D98" w:rsidP="00A65D98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Website: 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57295D0A" w14:textId="77777777" w:rsidR="00A65D98" w:rsidRPr="00151E37" w:rsidRDefault="00A65D98" w:rsidP="00A65D98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Email Address: 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3F9EF8F8" w14:textId="77777777" w:rsidR="00A65D98" w:rsidRDefault="00A65D98" w:rsidP="00A65D98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Phone number: 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2ADBC616" w14:textId="77777777" w:rsidR="00A65D98" w:rsidRDefault="00A65D98" w:rsidP="00A65D98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</w:p>
    <w:p w14:paraId="52A5A069" w14:textId="77777777" w:rsidR="00A65D98" w:rsidRPr="00075876" w:rsidRDefault="00A65D98" w:rsidP="00A65D98">
      <w:pPr>
        <w:pStyle w:val="Heading2"/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rPr>
          <w:rFonts w:eastAsiaTheme="minorEastAsia" w:cstheme="minorHAnsi"/>
          <w:i/>
          <w:color w:val="6F0005"/>
          <w:sz w:val="20"/>
          <w:szCs w:val="20"/>
        </w:rPr>
      </w:pPr>
      <w:r w:rsidRPr="00075876">
        <w:rPr>
          <w:rFonts w:eastAsiaTheme="minorEastAsia" w:cstheme="minorHAnsi"/>
          <w:i/>
          <w:color w:val="6F0005"/>
          <w:sz w:val="20"/>
          <w:szCs w:val="20"/>
        </w:rPr>
        <w:t>Projected Expenses</w:t>
      </w:r>
    </w:p>
    <w:p w14:paraId="3707CCFD" w14:textId="77777777" w:rsidR="00A65D98" w:rsidRPr="007377B7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i/>
          <w:sz w:val="18"/>
          <w:szCs w:val="18"/>
        </w:rPr>
      </w:pP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Please note </w:t>
      </w:r>
      <w:r>
        <w:rPr>
          <w:rFonts w:ascii="ITC Stone Serif Std Medium" w:hAnsi="ITC Stone Serif Std Medium" w:cstheme="minorHAnsi"/>
          <w:i/>
          <w:sz w:val="18"/>
          <w:szCs w:val="18"/>
        </w:rPr>
        <w:t xml:space="preserve">that </w:t>
      </w: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whenever possible, a qualified </w:t>
      </w:r>
      <w:r>
        <w:rPr>
          <w:rFonts w:ascii="ITC Stone Serif Std Medium" w:hAnsi="ITC Stone Serif Std Medium" w:cstheme="minorHAnsi"/>
          <w:i/>
          <w:sz w:val="18"/>
          <w:szCs w:val="18"/>
        </w:rPr>
        <w:t>in-state</w:t>
      </w:r>
      <w:r w:rsidRPr="007377B7">
        <w:rPr>
          <w:rFonts w:ascii="ITC Stone Serif Std Medium" w:hAnsi="ITC Stone Serif Std Medium" w:cstheme="minorHAnsi"/>
          <w:i/>
          <w:sz w:val="18"/>
          <w:szCs w:val="18"/>
        </w:rPr>
        <w:t xml:space="preserve"> reviewer and a one-day site visit is preferred.</w:t>
      </w:r>
    </w:p>
    <w:p w14:paraId="414FCE84" w14:textId="77777777" w:rsidR="00A65D98" w:rsidRPr="003F5B9D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7A273D34" w14:textId="77777777" w:rsidR="00A65D98" w:rsidRPr="003F5B9D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</w:p>
    <w:p w14:paraId="4E63EF39" w14:textId="77777777" w:rsidR="00A65D98" w:rsidRPr="00075876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 w:rsidRPr="00075876">
        <w:rPr>
          <w:rFonts w:ascii="ITC Stone Serif Std Medium" w:hAnsi="ITC Stone Serif Std Medium" w:cstheme="minorHAnsi"/>
          <w:b/>
          <w:sz w:val="24"/>
          <w:szCs w:val="24"/>
        </w:rPr>
        <w:t>Travel</w:t>
      </w:r>
      <w:r>
        <w:rPr>
          <w:rFonts w:ascii="ITC Stone Serif Std Medium" w:hAnsi="ITC Stone Serif Std Medium" w:cstheme="minorHAnsi"/>
          <w:b/>
          <w:sz w:val="24"/>
          <w:szCs w:val="24"/>
        </w:rPr>
        <w:t>:</w:t>
      </w:r>
    </w:p>
    <w:p w14:paraId="6ADD36F2" w14:textId="77777777" w:rsidR="00A65D98" w:rsidRPr="00075876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>
        <w:rPr>
          <w:rFonts w:ascii="ITC Stone Serif Std Medium" w:hAnsi="ITC Stone Serif Std Medium" w:cstheme="minorHAnsi"/>
          <w:sz w:val="24"/>
          <w:szCs w:val="24"/>
        </w:rPr>
      </w:r>
      <w:r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Drive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>
        <w:rPr>
          <w:rFonts w:ascii="ITC Stone Serif Std Medium" w:hAnsi="ITC Stone Serif Std Medium" w:cstheme="minorHAnsi"/>
          <w:sz w:val="24"/>
          <w:szCs w:val="24"/>
        </w:rPr>
      </w:r>
      <w:r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Fly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>
        <w:rPr>
          <w:rFonts w:ascii="ITC Stone Serif Std Medium" w:hAnsi="ITC Stone Serif Std Medium" w:cstheme="minorHAnsi"/>
          <w:sz w:val="24"/>
          <w:szCs w:val="24"/>
        </w:rPr>
      </w:r>
      <w:r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Other</w:t>
      </w:r>
    </w:p>
    <w:p w14:paraId="4391C891" w14:textId="77777777" w:rsidR="00A65D98" w:rsidRPr="00075876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 w:rsidRPr="00075876">
        <w:rPr>
          <w:rFonts w:ascii="ITC Stone Serif Std Medium" w:hAnsi="ITC Stone Serif Std Medium" w:cstheme="minorHAnsi"/>
          <w:b/>
          <w:sz w:val="24"/>
          <w:szCs w:val="24"/>
        </w:rPr>
        <w:t>Lodging</w:t>
      </w:r>
      <w:r>
        <w:rPr>
          <w:rFonts w:ascii="ITC Stone Serif Std Medium" w:hAnsi="ITC Stone Serif Std Medium" w:cstheme="minorHAnsi"/>
          <w:b/>
          <w:sz w:val="24"/>
          <w:szCs w:val="24"/>
        </w:rPr>
        <w:t>:</w:t>
      </w:r>
    </w:p>
    <w:p w14:paraId="4AC836D2" w14:textId="77777777" w:rsidR="00A65D98" w:rsidRPr="00075876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Number of nights in hotel: </w:t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TEXT </w:instrText>
      </w:r>
      <w:r w:rsidRPr="00075876">
        <w:rPr>
          <w:rFonts w:ascii="ITC Stone Serif Std Medium" w:hAnsi="ITC Stone Serif Std Medium" w:cstheme="minorHAnsi"/>
          <w:sz w:val="24"/>
          <w:szCs w:val="24"/>
        </w:rPr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</w:p>
    <w:p w14:paraId="7DEBEF73" w14:textId="77777777" w:rsidR="00A65D98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rPr>
          <w:rFonts w:ascii="ITC Stone Serif Std Medium" w:hAnsi="ITC Stone Serif Std Medium" w:cstheme="minorHAnsi"/>
          <w:b/>
          <w:sz w:val="24"/>
          <w:szCs w:val="24"/>
        </w:rPr>
      </w:pPr>
      <w:r>
        <w:rPr>
          <w:rFonts w:ascii="ITC Stone Serif Std Medium" w:hAnsi="ITC Stone Serif Std Medium" w:cstheme="minorHAnsi"/>
          <w:b/>
          <w:sz w:val="24"/>
          <w:szCs w:val="24"/>
        </w:rPr>
        <w:t>Rental Vehicle?</w:t>
      </w:r>
    </w:p>
    <w:p w14:paraId="5F4E14D3" w14:textId="77777777" w:rsidR="00A65D98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ind w:firstLine="180"/>
        <w:rPr>
          <w:rFonts w:ascii="ITC Stone Serif Std Medium" w:hAnsi="ITC Stone Serif Std Medium" w:cstheme="minorHAnsi"/>
          <w:sz w:val="24"/>
          <w:szCs w:val="24"/>
        </w:rPr>
      </w:pP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>
        <w:rPr>
          <w:rFonts w:ascii="ITC Stone Serif Std Medium" w:hAnsi="ITC Stone Serif Std Medium" w:cstheme="minorHAnsi"/>
          <w:sz w:val="24"/>
          <w:szCs w:val="24"/>
        </w:rPr>
      </w:r>
      <w:r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No</w:t>
      </w:r>
      <w:r w:rsidRPr="00075876">
        <w:rPr>
          <w:rFonts w:ascii="ITC Stone Serif Std Medium" w:hAnsi="ITC Stone Serif Std Medium" w:cstheme="minorHAnsi"/>
          <w:sz w:val="24"/>
          <w:szCs w:val="24"/>
        </w:rPr>
        <w:tab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>
        <w:rPr>
          <w:rFonts w:ascii="ITC Stone Serif Std Medium" w:hAnsi="ITC Stone Serif Std Medium" w:cstheme="minorHAnsi"/>
          <w:sz w:val="24"/>
          <w:szCs w:val="24"/>
        </w:rPr>
      </w:r>
      <w:r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  <w:r w:rsidRPr="00075876">
        <w:rPr>
          <w:rFonts w:ascii="ITC Stone Serif Std Medium" w:hAnsi="ITC Stone Serif Std Medium" w:cstheme="minorHAnsi"/>
          <w:sz w:val="24"/>
          <w:szCs w:val="24"/>
        </w:rPr>
        <w:t xml:space="preserve"> Yes</w:t>
      </w:r>
    </w:p>
    <w:p w14:paraId="5181BAD8" w14:textId="77777777" w:rsidR="00A65D98" w:rsidRPr="003F5B9D" w:rsidRDefault="00A65D98" w:rsidP="00A65D98">
      <w:pPr>
        <w:pBdr>
          <w:top w:val="double" w:sz="12" w:space="0" w:color="auto"/>
          <w:left w:val="double" w:sz="12" w:space="4" w:color="auto"/>
          <w:bottom w:val="double" w:sz="12" w:space="1" w:color="auto"/>
          <w:right w:val="double" w:sz="12" w:space="4" w:color="auto"/>
        </w:pBdr>
        <w:spacing w:line="240" w:lineRule="auto"/>
        <w:contextualSpacing/>
        <w:rPr>
          <w:rFonts w:ascii="ITC Stone Serif Std Medium" w:hAnsi="ITC Stone Serif Std Medium" w:cstheme="minorHAnsi"/>
          <w:sz w:val="12"/>
          <w:szCs w:val="12"/>
        </w:rPr>
      </w:pPr>
      <w:r>
        <w:rPr>
          <w:rFonts w:ascii="ITC Stone Serif Std Medium" w:hAnsi="ITC Stone Serif Std Medium" w:cstheme="minorHAnsi"/>
          <w:b/>
          <w:sz w:val="24"/>
          <w:szCs w:val="24"/>
        </w:rPr>
        <w:t xml:space="preserve">Note: </w:t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075876">
        <w:rPr>
          <w:rFonts w:ascii="ITC Stone Serif Std Medium" w:hAnsi="ITC Stone Serif Std Medium" w:cstheme="minorHAnsi"/>
          <w:sz w:val="24"/>
          <w:szCs w:val="24"/>
        </w:rPr>
        <w:instrText xml:space="preserve"> FORMTEXT </w:instrText>
      </w:r>
      <w:r w:rsidRPr="00075876">
        <w:rPr>
          <w:rFonts w:ascii="ITC Stone Serif Std Medium" w:hAnsi="ITC Stone Serif Std Medium" w:cstheme="minorHAnsi"/>
          <w:sz w:val="24"/>
          <w:szCs w:val="24"/>
        </w:rPr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noProof/>
          <w:sz w:val="24"/>
          <w:szCs w:val="24"/>
        </w:rPr>
        <w:t> </w:t>
      </w:r>
      <w:r w:rsidRPr="00075876">
        <w:rPr>
          <w:rFonts w:ascii="ITC Stone Serif Std Medium" w:hAnsi="ITC Stone Serif Std Medium" w:cstheme="minorHAnsi"/>
          <w:sz w:val="24"/>
          <w:szCs w:val="24"/>
        </w:rPr>
        <w:fldChar w:fldCharType="end"/>
      </w:r>
    </w:p>
    <w:p w14:paraId="653057EB" w14:textId="61A64BBC" w:rsidR="00A65D98" w:rsidRPr="003F5B9D" w:rsidRDefault="00A65D98" w:rsidP="00A65D98">
      <w:pPr>
        <w:tabs>
          <w:tab w:val="left" w:pos="1890"/>
        </w:tabs>
        <w:spacing w:line="240" w:lineRule="auto"/>
        <w:rPr>
          <w:rFonts w:ascii="ITC Stone Serif Std Medium" w:hAnsi="ITC Stone Serif Std Medium" w:cstheme="minorHAnsi"/>
          <w:sz w:val="12"/>
          <w:szCs w:val="12"/>
        </w:rPr>
      </w:pP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br w:type="column"/>
      </w:r>
    </w:p>
    <w:p w14:paraId="3F48B035" w14:textId="3B827CA8" w:rsidR="00ED350C" w:rsidRDefault="008367B7" w:rsidP="00ED350C">
      <w:pPr>
        <w:pStyle w:val="Heading2"/>
      </w:pPr>
      <w:bookmarkStart w:id="11" w:name="_GoBack"/>
      <w:bookmarkEnd w:id="11"/>
      <w:r w:rsidRPr="00151E37">
        <w:t xml:space="preserve">Prior Relationship/s: </w:t>
      </w:r>
    </w:p>
    <w:p w14:paraId="4031D73F" w14:textId="629CB8EB" w:rsidR="00D55549" w:rsidRDefault="00D55549" w:rsidP="00ED350C">
      <w:pPr>
        <w:pStyle w:val="ListParagraph"/>
        <w:spacing w:line="240" w:lineRule="auto"/>
        <w:ind w:left="0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lastRenderedPageBreak/>
        <w:t>Explain any prior or current relationship with the program and/or program faculty/students that may</w:t>
      </w:r>
      <w:r w:rsidR="003F5B9D">
        <w:rPr>
          <w:rFonts w:ascii="ITC Stone Serif Std Medium" w:hAnsi="ITC Stone Serif Std Medium" w:cstheme="minorHAnsi"/>
          <w:sz w:val="24"/>
          <w:szCs w:val="24"/>
        </w:rPr>
        <w:t xml:space="preserve"> create a conflict of interest.</w:t>
      </w:r>
    </w:p>
    <w:p w14:paraId="3E89A12B" w14:textId="77777777" w:rsidR="003F5B9D" w:rsidRPr="003F5B9D" w:rsidRDefault="003F5B9D" w:rsidP="003F5B9D">
      <w:pPr>
        <w:pStyle w:val="ListParagraph"/>
        <w:spacing w:line="240" w:lineRule="auto"/>
        <w:rPr>
          <w:rFonts w:ascii="ITC Stone Serif Std Medium" w:hAnsi="ITC Stone Serif Std Medium" w:cstheme="minorHAnsi"/>
          <w:sz w:val="12"/>
          <w:szCs w:val="12"/>
        </w:rPr>
      </w:pPr>
    </w:p>
    <w:p w14:paraId="531B52C5" w14:textId="43AE1266" w:rsidR="00122DAC" w:rsidRDefault="00D55549" w:rsidP="00D55549">
      <w:pPr>
        <w:pStyle w:val="ListParagraph"/>
        <w:numPr>
          <w:ilvl w:val="0"/>
          <w:numId w:val="1"/>
        </w:numPr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Has </w:t>
      </w:r>
      <w:r w:rsidR="00122DAC" w:rsidRPr="00151E37">
        <w:rPr>
          <w:rFonts w:ascii="ITC Stone Serif Std Medium" w:hAnsi="ITC Stone Serif Std Medium" w:cstheme="minorHAnsi"/>
          <w:sz w:val="24"/>
          <w:szCs w:val="24"/>
        </w:rPr>
        <w:t xml:space="preserve">any of the suggested </w:t>
      </w:r>
      <w:r w:rsidRPr="00151E37">
        <w:rPr>
          <w:rFonts w:ascii="ITC Stone Serif Std Medium" w:hAnsi="ITC Stone Serif Std Medium" w:cstheme="minorHAnsi"/>
          <w:sz w:val="24"/>
          <w:szCs w:val="24"/>
        </w:rPr>
        <w:t>reviewer</w:t>
      </w:r>
      <w:r w:rsidR="00122DAC" w:rsidRPr="00151E37">
        <w:rPr>
          <w:rFonts w:ascii="ITC Stone Serif Std Medium" w:hAnsi="ITC Stone Serif Std Medium" w:cstheme="minorHAnsi"/>
          <w:sz w:val="24"/>
          <w:szCs w:val="24"/>
        </w:rPr>
        <w:t>s</w:t>
      </w: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 </w:t>
      </w:r>
      <w:r w:rsidR="003F5B9D">
        <w:rPr>
          <w:rFonts w:ascii="ITC Stone Serif Std Medium" w:hAnsi="ITC Stone Serif Std Medium" w:cstheme="minorHAnsi"/>
          <w:sz w:val="24"/>
          <w:szCs w:val="24"/>
        </w:rPr>
        <w:t>previously taught for Westmont?</w:t>
      </w:r>
    </w:p>
    <w:p w14:paraId="080499F1" w14:textId="77777777" w:rsidR="003F5B9D" w:rsidRPr="00151E37" w:rsidRDefault="003F5B9D" w:rsidP="003F5B9D">
      <w:pPr>
        <w:pStyle w:val="ListParagraph"/>
        <w:spacing w:line="240" w:lineRule="auto"/>
        <w:ind w:left="1080"/>
        <w:rPr>
          <w:rFonts w:ascii="ITC Stone Serif Std Medium" w:hAnsi="ITC Stone Serif Std Medium" w:cstheme="minorHAnsi"/>
          <w:sz w:val="24"/>
          <w:szCs w:val="24"/>
        </w:rPr>
      </w:pPr>
    </w:p>
    <w:p w14:paraId="5CA11793" w14:textId="336F9EB2" w:rsidR="00122DAC" w:rsidRDefault="003F5B9D" w:rsidP="003F5B9D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  <w:r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"/>
      <w:r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sz w:val="24"/>
          <w:szCs w:val="24"/>
        </w:rPr>
        <w:fldChar w:fldCharType="end"/>
      </w:r>
      <w:bookmarkEnd w:id="12"/>
      <w:r>
        <w:rPr>
          <w:rFonts w:ascii="ITC Stone Serif Std Medium" w:hAnsi="ITC Stone Serif Std Medium" w:cstheme="minorHAnsi"/>
          <w:sz w:val="24"/>
          <w:szCs w:val="24"/>
        </w:rPr>
        <w:t xml:space="preserve"> No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sz w:val="24"/>
          <w:szCs w:val="24"/>
        </w:rPr>
        <w:fldChar w:fldCharType="end"/>
      </w:r>
      <w:r>
        <w:rPr>
          <w:rFonts w:ascii="ITC Stone Serif Std Medium" w:hAnsi="ITC Stone Serif Std Medium" w:cstheme="minorHAnsi"/>
          <w:sz w:val="24"/>
          <w:szCs w:val="24"/>
        </w:rPr>
        <w:t xml:space="preserve"> Yes</w:t>
      </w:r>
      <w:r>
        <w:rPr>
          <w:rFonts w:ascii="ITC Stone Serif Std Medium" w:hAnsi="ITC Stone Serif Std Medium" w:cstheme="minorHAnsi"/>
          <w:sz w:val="24"/>
          <w:szCs w:val="24"/>
        </w:rPr>
        <w:tab/>
        <w:t xml:space="preserve">Name 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3D7DB9F4" w14:textId="77777777" w:rsidR="008548D9" w:rsidRDefault="008548D9" w:rsidP="008548D9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</w:p>
    <w:p w14:paraId="1B5392E5" w14:textId="77777777" w:rsidR="008548D9" w:rsidRPr="008548D9" w:rsidRDefault="008548D9" w:rsidP="008548D9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sz w:val="24"/>
          <w:szCs w:val="24"/>
        </w:rPr>
      </w:pP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>Comment:</w:t>
      </w:r>
      <w:r>
        <w:rPr>
          <w:rFonts w:ascii="ITC Stone Serif Std Medium" w:hAnsi="ITC Stone Serif Std Medium" w:cstheme="minorHAnsi"/>
          <w:b/>
          <w:sz w:val="24"/>
          <w:szCs w:val="24"/>
        </w:rPr>
        <w:t xml:space="preserve"> </w:t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ITC Stone Serif Std Medium" w:hAnsi="ITC Stone Serif Std Medium" w:cstheme="minorHAnsi"/>
          <w:b/>
          <w:sz w:val="24"/>
          <w:szCs w:val="24"/>
        </w:rPr>
        <w:instrText xml:space="preserve"> FORMTEXT </w:instrText>
      </w:r>
      <w:r>
        <w:rPr>
          <w:rFonts w:ascii="ITC Stone Serif Std Medium" w:hAnsi="ITC Stone Serif Std Medium" w:cstheme="minorHAnsi"/>
          <w:b/>
          <w:sz w:val="24"/>
          <w:szCs w:val="24"/>
        </w:rPr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end"/>
      </w:r>
    </w:p>
    <w:p w14:paraId="52815F4D" w14:textId="77777777" w:rsidR="008548D9" w:rsidRDefault="008548D9" w:rsidP="003F5B9D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</w:p>
    <w:p w14:paraId="76EB5931" w14:textId="2058D024" w:rsidR="00122DAC" w:rsidRPr="00151E37" w:rsidRDefault="00D55549" w:rsidP="00D55549">
      <w:pPr>
        <w:pStyle w:val="ListParagraph"/>
        <w:numPr>
          <w:ilvl w:val="0"/>
          <w:numId w:val="1"/>
        </w:numPr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Is </w:t>
      </w:r>
      <w:r w:rsidR="00122DAC" w:rsidRPr="00151E37">
        <w:rPr>
          <w:rFonts w:ascii="ITC Stone Serif Std Medium" w:hAnsi="ITC Stone Serif Std Medium" w:cstheme="minorHAnsi"/>
          <w:sz w:val="24"/>
          <w:szCs w:val="24"/>
        </w:rPr>
        <w:t xml:space="preserve">a reviewer </w:t>
      </w: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currently involved in a business or professional relationship with a member of the program? </w:t>
      </w:r>
    </w:p>
    <w:p w14:paraId="1FAB40C6" w14:textId="77777777" w:rsidR="003F5B9D" w:rsidRPr="00151E37" w:rsidRDefault="003F5B9D" w:rsidP="003F5B9D">
      <w:pPr>
        <w:pStyle w:val="ListParagraph"/>
        <w:spacing w:line="240" w:lineRule="auto"/>
        <w:ind w:left="1080"/>
        <w:rPr>
          <w:rFonts w:ascii="ITC Stone Serif Std Medium" w:hAnsi="ITC Stone Serif Std Medium" w:cstheme="minorHAnsi"/>
          <w:sz w:val="24"/>
          <w:szCs w:val="24"/>
        </w:rPr>
      </w:pPr>
    </w:p>
    <w:p w14:paraId="07E0C04D" w14:textId="77777777" w:rsidR="003F5B9D" w:rsidRDefault="003F5B9D" w:rsidP="003F5B9D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  <w:r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sz w:val="24"/>
          <w:szCs w:val="24"/>
        </w:rPr>
        <w:fldChar w:fldCharType="end"/>
      </w:r>
      <w:r>
        <w:rPr>
          <w:rFonts w:ascii="ITC Stone Serif Std Medium" w:hAnsi="ITC Stone Serif Std Medium" w:cstheme="minorHAnsi"/>
          <w:sz w:val="24"/>
          <w:szCs w:val="24"/>
        </w:rPr>
        <w:t xml:space="preserve"> No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sz w:val="24"/>
          <w:szCs w:val="24"/>
        </w:rPr>
        <w:fldChar w:fldCharType="end"/>
      </w:r>
      <w:r>
        <w:rPr>
          <w:rFonts w:ascii="ITC Stone Serif Std Medium" w:hAnsi="ITC Stone Serif Std Medium" w:cstheme="minorHAnsi"/>
          <w:sz w:val="24"/>
          <w:szCs w:val="24"/>
        </w:rPr>
        <w:t xml:space="preserve"> Yes</w:t>
      </w:r>
      <w:r>
        <w:rPr>
          <w:rFonts w:ascii="ITC Stone Serif Std Medium" w:hAnsi="ITC Stone Serif Std Medium" w:cstheme="minorHAnsi"/>
          <w:sz w:val="24"/>
          <w:szCs w:val="24"/>
        </w:rPr>
        <w:tab/>
        <w:t xml:space="preserve">Name 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78B0852D" w14:textId="77777777" w:rsidR="008548D9" w:rsidRDefault="008548D9" w:rsidP="003F5B9D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</w:p>
    <w:p w14:paraId="26F2110D" w14:textId="7C7CB6D2" w:rsidR="008548D9" w:rsidRPr="008548D9" w:rsidRDefault="008548D9" w:rsidP="003F5B9D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sz w:val="24"/>
          <w:szCs w:val="24"/>
        </w:rPr>
      </w:pP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>Comment:</w:t>
      </w:r>
      <w:r>
        <w:rPr>
          <w:rFonts w:ascii="ITC Stone Serif Std Medium" w:hAnsi="ITC Stone Serif Std Medium" w:cstheme="minorHAnsi"/>
          <w:b/>
          <w:sz w:val="24"/>
          <w:szCs w:val="24"/>
        </w:rPr>
        <w:t xml:space="preserve"> </w:t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3" w:name="Text7"/>
      <w:r>
        <w:rPr>
          <w:rFonts w:ascii="ITC Stone Serif Std Medium" w:hAnsi="ITC Stone Serif Std Medium" w:cstheme="minorHAnsi"/>
          <w:b/>
          <w:sz w:val="24"/>
          <w:szCs w:val="24"/>
        </w:rPr>
        <w:instrText xml:space="preserve"> FORMTEXT </w:instrText>
      </w:r>
      <w:r>
        <w:rPr>
          <w:rFonts w:ascii="ITC Stone Serif Std Medium" w:hAnsi="ITC Stone Serif Std Medium" w:cstheme="minorHAnsi"/>
          <w:b/>
          <w:sz w:val="24"/>
          <w:szCs w:val="24"/>
        </w:rPr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end"/>
      </w:r>
      <w:bookmarkEnd w:id="13"/>
    </w:p>
    <w:p w14:paraId="7A473067" w14:textId="77777777" w:rsidR="00D55549" w:rsidRPr="00151E37" w:rsidRDefault="00D55549" w:rsidP="00D55549">
      <w:pPr>
        <w:pStyle w:val="ListParagraph"/>
        <w:rPr>
          <w:rFonts w:ascii="ITC Stone Serif Std Medium" w:hAnsi="ITC Stone Serif Std Medium" w:cstheme="minorHAnsi"/>
          <w:sz w:val="24"/>
          <w:szCs w:val="24"/>
        </w:rPr>
      </w:pPr>
    </w:p>
    <w:p w14:paraId="0E3BFD72" w14:textId="00F6C659" w:rsidR="008367B7" w:rsidRDefault="008367B7" w:rsidP="008367B7">
      <w:pPr>
        <w:pStyle w:val="ListParagraph"/>
        <w:numPr>
          <w:ilvl w:val="0"/>
          <w:numId w:val="1"/>
        </w:numPr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3F5B9D">
        <w:rPr>
          <w:rFonts w:ascii="ITC Stone Serif Std Medium" w:hAnsi="ITC Stone Serif Std Medium" w:cstheme="minorHAnsi"/>
          <w:sz w:val="24"/>
          <w:szCs w:val="24"/>
        </w:rPr>
        <w:t xml:space="preserve">Has </w:t>
      </w:r>
      <w:r w:rsidR="00122DAC" w:rsidRPr="003F5B9D">
        <w:rPr>
          <w:rFonts w:ascii="ITC Stone Serif Std Medium" w:hAnsi="ITC Stone Serif Std Medium" w:cstheme="minorHAnsi"/>
          <w:sz w:val="24"/>
          <w:szCs w:val="24"/>
        </w:rPr>
        <w:t>any of the suggested reviewers</w:t>
      </w:r>
      <w:r w:rsidRPr="003F5B9D">
        <w:rPr>
          <w:rFonts w:ascii="ITC Stone Serif Std Medium" w:hAnsi="ITC Stone Serif Std Medium" w:cstheme="minorHAnsi"/>
          <w:sz w:val="24"/>
          <w:szCs w:val="24"/>
        </w:rPr>
        <w:t xml:space="preserve"> recently been a candidate for a position at Westmont? </w:t>
      </w:r>
    </w:p>
    <w:p w14:paraId="7C6AF76E" w14:textId="77777777" w:rsidR="003F5B9D" w:rsidRPr="00151E37" w:rsidRDefault="003F5B9D" w:rsidP="003F5B9D">
      <w:pPr>
        <w:pStyle w:val="ListParagraph"/>
        <w:spacing w:line="240" w:lineRule="auto"/>
        <w:ind w:left="1080"/>
        <w:rPr>
          <w:rFonts w:ascii="ITC Stone Serif Std Medium" w:hAnsi="ITC Stone Serif Std Medium" w:cstheme="minorHAnsi"/>
          <w:sz w:val="24"/>
          <w:szCs w:val="24"/>
        </w:rPr>
      </w:pPr>
    </w:p>
    <w:p w14:paraId="2EA3339B" w14:textId="77777777" w:rsidR="003F5B9D" w:rsidRPr="00151E37" w:rsidRDefault="003F5B9D" w:rsidP="003F5B9D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sz w:val="24"/>
          <w:szCs w:val="24"/>
        </w:rPr>
      </w:pPr>
      <w:r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sz w:val="24"/>
          <w:szCs w:val="24"/>
        </w:rPr>
        <w:fldChar w:fldCharType="end"/>
      </w:r>
      <w:r>
        <w:rPr>
          <w:rFonts w:ascii="ITC Stone Serif Std Medium" w:hAnsi="ITC Stone Serif Std Medium" w:cstheme="minorHAnsi"/>
          <w:sz w:val="24"/>
          <w:szCs w:val="24"/>
        </w:rPr>
        <w:t xml:space="preserve"> No</w:t>
      </w:r>
      <w:r>
        <w:rPr>
          <w:rFonts w:ascii="ITC Stone Serif Std Medium" w:hAnsi="ITC Stone Serif Std Medium" w:cstheme="minorHAnsi"/>
          <w:sz w:val="24"/>
          <w:szCs w:val="24"/>
        </w:rPr>
        <w:tab/>
      </w:r>
      <w:r>
        <w:rPr>
          <w:rFonts w:ascii="ITC Stone Serif Std Medium" w:hAnsi="ITC Stone Serif Std Medium"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ITC Stone Serif Std Medium" w:hAnsi="ITC Stone Serif Std Medium" w:cstheme="minorHAnsi"/>
          <w:sz w:val="24"/>
          <w:szCs w:val="24"/>
        </w:rPr>
        <w:instrText xml:space="preserve"> FORMCHECKBOX </w:instrText>
      </w:r>
      <w:r w:rsidR="00A65D98">
        <w:rPr>
          <w:rFonts w:ascii="ITC Stone Serif Std Medium" w:hAnsi="ITC Stone Serif Std Medium" w:cstheme="minorHAnsi"/>
          <w:sz w:val="24"/>
          <w:szCs w:val="24"/>
        </w:rPr>
      </w:r>
      <w:r w:rsidR="00A65D98">
        <w:rPr>
          <w:rFonts w:ascii="ITC Stone Serif Std Medium" w:hAnsi="ITC Stone Serif Std Medium" w:cstheme="minorHAnsi"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sz w:val="24"/>
          <w:szCs w:val="24"/>
        </w:rPr>
        <w:fldChar w:fldCharType="end"/>
      </w:r>
      <w:r>
        <w:rPr>
          <w:rFonts w:ascii="ITC Stone Serif Std Medium" w:hAnsi="ITC Stone Serif Std Medium" w:cstheme="minorHAnsi"/>
          <w:sz w:val="24"/>
          <w:szCs w:val="24"/>
        </w:rPr>
        <w:t xml:space="preserve"> Yes</w:t>
      </w:r>
      <w:r>
        <w:rPr>
          <w:rFonts w:ascii="ITC Stone Serif Std Medium" w:hAnsi="ITC Stone Serif Std Medium" w:cstheme="minorHAnsi"/>
          <w:sz w:val="24"/>
          <w:szCs w:val="24"/>
        </w:rPr>
        <w:tab/>
        <w:t xml:space="preserve">Name 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32F428D3" w14:textId="77777777" w:rsidR="00C5565B" w:rsidRDefault="00C5565B" w:rsidP="00C5565B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</w:p>
    <w:p w14:paraId="5BCEFD0B" w14:textId="77777777" w:rsidR="00C5565B" w:rsidRPr="008548D9" w:rsidRDefault="00C5565B" w:rsidP="00C5565B">
      <w:pPr>
        <w:pStyle w:val="ListParagraph"/>
        <w:tabs>
          <w:tab w:val="left" w:pos="2160"/>
        </w:tabs>
        <w:spacing w:line="240" w:lineRule="auto"/>
        <w:ind w:left="1080"/>
        <w:rPr>
          <w:rFonts w:ascii="ITC Stone Serif Std Medium" w:hAnsi="ITC Stone Serif Std Medium" w:cstheme="minorHAnsi"/>
          <w:sz w:val="24"/>
          <w:szCs w:val="24"/>
        </w:rPr>
      </w:pP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>Comment:</w:t>
      </w:r>
      <w:r>
        <w:rPr>
          <w:rFonts w:ascii="ITC Stone Serif Std Medium" w:hAnsi="ITC Stone Serif Std Medium" w:cstheme="minorHAnsi"/>
          <w:b/>
          <w:sz w:val="24"/>
          <w:szCs w:val="24"/>
        </w:rPr>
        <w:t xml:space="preserve"> </w:t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ITC Stone Serif Std Medium" w:hAnsi="ITC Stone Serif Std Medium" w:cstheme="minorHAnsi"/>
          <w:b/>
          <w:sz w:val="24"/>
          <w:szCs w:val="24"/>
        </w:rPr>
        <w:instrText xml:space="preserve"> FORMTEXT </w:instrText>
      </w:r>
      <w:r>
        <w:rPr>
          <w:rFonts w:ascii="ITC Stone Serif Std Medium" w:hAnsi="ITC Stone Serif Std Medium" w:cstheme="minorHAnsi"/>
          <w:b/>
          <w:sz w:val="24"/>
          <w:szCs w:val="24"/>
        </w:rPr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separate"/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noProof/>
          <w:sz w:val="24"/>
          <w:szCs w:val="24"/>
        </w:rPr>
        <w:t> </w:t>
      </w:r>
      <w:r>
        <w:rPr>
          <w:rFonts w:ascii="ITC Stone Serif Std Medium" w:hAnsi="ITC Stone Serif Std Medium" w:cstheme="minorHAnsi"/>
          <w:b/>
          <w:sz w:val="24"/>
          <w:szCs w:val="24"/>
        </w:rPr>
        <w:fldChar w:fldCharType="end"/>
      </w:r>
    </w:p>
    <w:p w14:paraId="1623F497" w14:textId="77777777" w:rsidR="003F5B9D" w:rsidRPr="003F5B9D" w:rsidRDefault="003F5B9D" w:rsidP="003F5B9D">
      <w:pPr>
        <w:pStyle w:val="ListParagraph"/>
        <w:spacing w:line="240" w:lineRule="auto"/>
        <w:ind w:left="1080"/>
        <w:rPr>
          <w:rFonts w:ascii="ITC Stone Serif Std Medium" w:hAnsi="ITC Stone Serif Std Medium" w:cstheme="minorHAnsi"/>
          <w:sz w:val="24"/>
          <w:szCs w:val="24"/>
        </w:rPr>
      </w:pPr>
    </w:p>
    <w:p w14:paraId="2E76AC6C" w14:textId="77777777" w:rsidR="00D55549" w:rsidRPr="00151E37" w:rsidRDefault="00D55549" w:rsidP="00D55549">
      <w:pPr>
        <w:pStyle w:val="ListParagraph"/>
        <w:numPr>
          <w:ilvl w:val="0"/>
          <w:numId w:val="1"/>
        </w:numPr>
        <w:spacing w:line="240" w:lineRule="auto"/>
        <w:rPr>
          <w:rFonts w:ascii="ITC Stone Serif Std Medium" w:hAnsi="ITC Stone Serif Std Medium" w:cstheme="minorHAnsi"/>
          <w:sz w:val="24"/>
          <w:szCs w:val="24"/>
        </w:rPr>
      </w:pPr>
      <w:r w:rsidRPr="00151E37">
        <w:rPr>
          <w:rFonts w:ascii="ITC Stone Serif Std Medium" w:hAnsi="ITC Stone Serif Std Medium" w:cstheme="minorHAnsi"/>
          <w:sz w:val="24"/>
          <w:szCs w:val="24"/>
        </w:rPr>
        <w:t>List any other professional/personal relationships between any member of the program and the proposed reviewer</w:t>
      </w:r>
      <w:r w:rsidR="00122DAC" w:rsidRPr="00151E37">
        <w:rPr>
          <w:rFonts w:ascii="ITC Stone Serif Std Medium" w:hAnsi="ITC Stone Serif Std Medium" w:cstheme="minorHAnsi"/>
          <w:sz w:val="24"/>
          <w:szCs w:val="24"/>
        </w:rPr>
        <w:t>s</w:t>
      </w:r>
      <w:r w:rsidRPr="00151E37">
        <w:rPr>
          <w:rFonts w:ascii="ITC Stone Serif Std Medium" w:hAnsi="ITC Stone Serif Std Medium" w:cstheme="minorHAnsi"/>
          <w:sz w:val="24"/>
          <w:szCs w:val="24"/>
        </w:rPr>
        <w:t xml:space="preserve">. </w:t>
      </w:r>
    </w:p>
    <w:p w14:paraId="19C172F2" w14:textId="77777777" w:rsidR="008367B7" w:rsidRDefault="008367B7" w:rsidP="008367B7">
      <w:pPr>
        <w:pStyle w:val="ListParagraph"/>
        <w:rPr>
          <w:rFonts w:ascii="ITC Stone Serif Std Medium" w:hAnsi="ITC Stone Serif Std Medium" w:cstheme="minorHAnsi"/>
          <w:sz w:val="24"/>
          <w:szCs w:val="24"/>
        </w:rPr>
      </w:pPr>
    </w:p>
    <w:p w14:paraId="68F44C01" w14:textId="7F14BCF1" w:rsidR="007C44C4" w:rsidRPr="00151E37" w:rsidRDefault="007C44C4" w:rsidP="007C44C4">
      <w:pPr>
        <w:pStyle w:val="ListParagraph"/>
        <w:ind w:left="1080"/>
        <w:rPr>
          <w:rFonts w:ascii="ITC Stone Serif Std Medium" w:hAnsi="ITC Stone Serif Std Medium" w:cstheme="minorHAnsi"/>
          <w:sz w:val="24"/>
          <w:szCs w:val="24"/>
        </w:rPr>
      </w:pP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</w:p>
    <w:p w14:paraId="35ED64E9" w14:textId="77777777" w:rsidR="007377B7" w:rsidRDefault="007377B7" w:rsidP="00CA29A3">
      <w:pPr>
        <w:pBdr>
          <w:bottom w:val="double" w:sz="12" w:space="1" w:color="auto"/>
        </w:pBdr>
        <w:tabs>
          <w:tab w:val="center" w:pos="3510"/>
          <w:tab w:val="left" w:pos="5760"/>
          <w:tab w:val="left" w:pos="6480"/>
          <w:tab w:val="left" w:pos="9360"/>
        </w:tabs>
        <w:spacing w:line="240" w:lineRule="auto"/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</w:pPr>
    </w:p>
    <w:p w14:paraId="4730F115" w14:textId="77777777" w:rsidR="007377B7" w:rsidRDefault="007377B7" w:rsidP="00CA29A3">
      <w:pPr>
        <w:pBdr>
          <w:bottom w:val="double" w:sz="12" w:space="1" w:color="auto"/>
        </w:pBdr>
        <w:tabs>
          <w:tab w:val="center" w:pos="3510"/>
          <w:tab w:val="left" w:pos="5760"/>
          <w:tab w:val="left" w:pos="6480"/>
          <w:tab w:val="left" w:pos="9360"/>
        </w:tabs>
        <w:spacing w:line="240" w:lineRule="auto"/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</w:pPr>
    </w:p>
    <w:p w14:paraId="7DD063C6" w14:textId="77777777" w:rsidR="001C743E" w:rsidRPr="00CA29A3" w:rsidRDefault="001C743E" w:rsidP="00CA29A3">
      <w:pPr>
        <w:pBdr>
          <w:bottom w:val="double" w:sz="12" w:space="1" w:color="auto"/>
        </w:pBdr>
        <w:tabs>
          <w:tab w:val="center" w:pos="3510"/>
          <w:tab w:val="left" w:pos="5760"/>
          <w:tab w:val="left" w:pos="6480"/>
          <w:tab w:val="left" w:pos="9360"/>
        </w:tabs>
        <w:spacing w:line="240" w:lineRule="auto"/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</w:pPr>
    </w:p>
    <w:p w14:paraId="3F2DF268" w14:textId="77777777" w:rsidR="00CA29A3" w:rsidRPr="00CA29A3" w:rsidRDefault="00CA29A3" w:rsidP="00CA29A3">
      <w:pPr>
        <w:tabs>
          <w:tab w:val="center" w:pos="3510"/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</w:pPr>
    </w:p>
    <w:p w14:paraId="2544947A" w14:textId="25E4F091" w:rsidR="00CA29A3" w:rsidRDefault="00CA29A3" w:rsidP="00CA29A3">
      <w:pPr>
        <w:tabs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  <w:r w:rsidRPr="00CA29A3">
        <w:rPr>
          <w:rFonts w:ascii="Museo Sans 500" w:hAnsi="Museo Sans 500" w:cstheme="minorHAnsi"/>
          <w:b/>
          <w:color w:val="6F0005"/>
          <w:sz w:val="24"/>
          <w:szCs w:val="24"/>
        </w:rPr>
        <w:t>Submitted by</w:t>
      </w:r>
      <w:r w:rsidRPr="00CA29A3">
        <w:rPr>
          <w:rFonts w:ascii="ITC Stone Serif Std Medium" w:hAnsi="ITC Stone Serif Std Medium" w:cstheme="minorHAnsi"/>
          <w:b/>
          <w:sz w:val="24"/>
          <w:szCs w:val="24"/>
        </w:rPr>
        <w:t xml:space="preserve"> </w: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  <w:r w:rsidRPr="00CA29A3">
        <w:rPr>
          <w:rFonts w:ascii="ITC Stone Serif Std Medium" w:hAnsi="ITC Stone Serif Std Medium" w:cstheme="minorHAnsi"/>
          <w:b/>
          <w:sz w:val="24"/>
          <w:szCs w:val="24"/>
        </w:rPr>
        <w:tab/>
      </w:r>
      <w:r w:rsidRPr="00CA29A3">
        <w:rPr>
          <w:rFonts w:ascii="Museo Sans 500" w:hAnsi="Museo Sans 500" w:cstheme="minorHAnsi"/>
          <w:b/>
          <w:color w:val="6F0005"/>
          <w:sz w:val="24"/>
          <w:szCs w:val="24"/>
        </w:rPr>
        <w:t>Date:</w:t>
      </w:r>
      <w:r>
        <w:rPr>
          <w:rFonts w:ascii="ITC Stone Serif Std Medium" w:hAnsi="ITC Stone Serif Std Medium" w:cstheme="minorHAnsi"/>
          <w:b/>
          <w:sz w:val="24"/>
          <w:szCs w:val="24"/>
        </w:rPr>
        <w:t xml:space="preserve"> </w: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</w:p>
    <w:p w14:paraId="60C95988" w14:textId="0370F0F8" w:rsidR="00CA29A3" w:rsidRDefault="00CA29A3" w:rsidP="00CA29A3">
      <w:pPr>
        <w:tabs>
          <w:tab w:val="center" w:pos="3510"/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</w:pPr>
      <w:r w:rsidRPr="00CA29A3"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  <w:tab/>
        <w:t>(Department Chair)</w:t>
      </w:r>
    </w:p>
    <w:p w14:paraId="77743B91" w14:textId="77777777" w:rsidR="00CA29A3" w:rsidRPr="00CA29A3" w:rsidRDefault="00CA29A3" w:rsidP="00CA29A3">
      <w:pPr>
        <w:tabs>
          <w:tab w:val="center" w:pos="3510"/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</w:pPr>
    </w:p>
    <w:p w14:paraId="01672435" w14:textId="5AEDBCCC" w:rsidR="00CA29A3" w:rsidRDefault="00CA29A3" w:rsidP="00CA29A3">
      <w:pPr>
        <w:tabs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  <w:r w:rsidRPr="00CA29A3">
        <w:rPr>
          <w:rFonts w:ascii="Museo Sans 500" w:hAnsi="Museo Sans 500" w:cstheme="minorHAnsi"/>
          <w:b/>
          <w:color w:val="6F0005"/>
          <w:sz w:val="24"/>
          <w:szCs w:val="24"/>
        </w:rPr>
        <w:t>Credentials and availability verified by</w:t>
      </w:r>
      <w:r w:rsidRPr="00CA29A3">
        <w:rPr>
          <w:rFonts w:ascii="ITC Stone Serif Std Medium" w:hAnsi="ITC Stone Serif Std Medium" w:cstheme="minorHAnsi"/>
          <w:b/>
          <w:sz w:val="24"/>
          <w:szCs w:val="24"/>
        </w:rPr>
        <w:t xml:space="preserve"> </w: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</w:p>
    <w:p w14:paraId="411E1F8A" w14:textId="77777777" w:rsidR="00CA29A3" w:rsidRDefault="00CA29A3" w:rsidP="00CA29A3">
      <w:pPr>
        <w:tabs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</w:p>
    <w:p w14:paraId="51AAC285" w14:textId="7A2EBD65" w:rsidR="00CA29A3" w:rsidRDefault="00CA29A3" w:rsidP="00CA29A3">
      <w:pPr>
        <w:tabs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b/>
          <w:sz w:val="24"/>
          <w:szCs w:val="24"/>
          <w:u w:val="single"/>
        </w:rPr>
      </w:pPr>
      <w:r w:rsidRPr="00CA29A3">
        <w:rPr>
          <w:rFonts w:ascii="Museo Sans 500" w:hAnsi="Museo Sans 500" w:cstheme="minorHAnsi"/>
          <w:b/>
          <w:color w:val="6F0005"/>
          <w:sz w:val="24"/>
          <w:szCs w:val="24"/>
        </w:rPr>
        <w:t>Approved by</w:t>
      </w:r>
      <w:r w:rsidRPr="00CA29A3">
        <w:rPr>
          <w:rFonts w:ascii="ITC Stone Serif Std Medium" w:hAnsi="ITC Stone Serif Std Medium" w:cstheme="minorHAnsi"/>
          <w:b/>
          <w:sz w:val="24"/>
          <w:szCs w:val="24"/>
        </w:rPr>
        <w:t xml:space="preserve"> </w:t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</w:p>
    <w:p w14:paraId="22063DBF" w14:textId="58A9C17E" w:rsidR="00CA29A3" w:rsidRDefault="00CA29A3" w:rsidP="00CA29A3">
      <w:pPr>
        <w:tabs>
          <w:tab w:val="center" w:pos="3510"/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</w:pPr>
      <w:r w:rsidRPr="00CA29A3"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  <w:tab/>
        <w:t>(</w:t>
      </w:r>
      <w:r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  <w:t>Provost</w:t>
      </w:r>
      <w:r w:rsidR="007A3E91"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  <w:t xml:space="preserve"> Signature</w:t>
      </w:r>
      <w:r w:rsidRPr="00CA29A3"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  <w:t>)</w:t>
      </w:r>
    </w:p>
    <w:p w14:paraId="647B9C74" w14:textId="77777777" w:rsidR="00CA29A3" w:rsidRPr="00CA29A3" w:rsidRDefault="00CA29A3" w:rsidP="00CA29A3">
      <w:pPr>
        <w:tabs>
          <w:tab w:val="center" w:pos="3510"/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i/>
          <w:sz w:val="24"/>
          <w:szCs w:val="24"/>
          <w:vertAlign w:val="superscript"/>
        </w:rPr>
      </w:pPr>
    </w:p>
    <w:p w14:paraId="4929E1B4" w14:textId="3E90A288" w:rsidR="00CA29A3" w:rsidRPr="00CA29A3" w:rsidRDefault="00CA29A3">
      <w:pPr>
        <w:tabs>
          <w:tab w:val="left" w:pos="5760"/>
          <w:tab w:val="left" w:pos="6480"/>
          <w:tab w:val="left" w:pos="9360"/>
        </w:tabs>
        <w:spacing w:line="240" w:lineRule="auto"/>
        <w:contextualSpacing/>
        <w:rPr>
          <w:rFonts w:ascii="ITC Stone Serif Std Medium" w:hAnsi="ITC Stone Serif Std Medium" w:cstheme="minorHAnsi"/>
          <w:b/>
          <w:sz w:val="24"/>
          <w:szCs w:val="24"/>
        </w:rPr>
      </w:pPr>
      <w:r w:rsidRPr="00CA29A3">
        <w:rPr>
          <w:rFonts w:ascii="Museo Sans 500" w:hAnsi="Museo Sans 500" w:cstheme="minorHAnsi"/>
          <w:b/>
          <w:color w:val="6F0005"/>
          <w:sz w:val="24"/>
          <w:szCs w:val="24"/>
        </w:rPr>
        <w:t>Funding amount approved by Provost</w:t>
      </w:r>
      <w:r>
        <w:rPr>
          <w:rFonts w:ascii="Museo Sans 500" w:hAnsi="Museo Sans 500" w:cstheme="minorHAnsi"/>
          <w:b/>
          <w:color w:val="6F0005"/>
          <w:sz w:val="24"/>
          <w:szCs w:val="24"/>
        </w:rPr>
        <w:t xml:space="preserve"> $ </w: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instrText xml:space="preserve"> FORMTEXT </w:instrTex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separate"/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noProof/>
          <w:sz w:val="24"/>
          <w:szCs w:val="24"/>
          <w:u w:val="single"/>
        </w:rPr>
        <w:t> </w:t>
      </w:r>
      <w:r w:rsidR="007A3E91" w:rsidRPr="003F5B9D">
        <w:rPr>
          <w:rFonts w:ascii="ITC Stone Serif Std Medium" w:hAnsi="ITC Stone Serif Std Medium" w:cstheme="minorHAnsi"/>
          <w:b/>
          <w:sz w:val="24"/>
          <w:szCs w:val="24"/>
          <w:u w:val="single"/>
        </w:rPr>
        <w:fldChar w:fldCharType="end"/>
      </w:r>
      <w:r w:rsidRPr="00CA29A3"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  <w:r>
        <w:rPr>
          <w:rFonts w:ascii="ITC Stone Serif Std Medium" w:hAnsi="ITC Stone Serif Std Medium" w:cstheme="minorHAnsi"/>
          <w:b/>
          <w:sz w:val="24"/>
          <w:szCs w:val="24"/>
          <w:u w:val="single"/>
        </w:rPr>
        <w:tab/>
      </w:r>
    </w:p>
    <w:sectPr w:rsidR="00CA29A3" w:rsidRPr="00CA29A3" w:rsidSect="00075876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453F60" w14:textId="77777777" w:rsidR="00AB6292" w:rsidRDefault="00AB6292" w:rsidP="00D55549">
      <w:pPr>
        <w:spacing w:after="0" w:line="240" w:lineRule="auto"/>
      </w:pPr>
      <w:r>
        <w:separator/>
      </w:r>
    </w:p>
  </w:endnote>
  <w:endnote w:type="continuationSeparator" w:id="0">
    <w:p w14:paraId="109158C0" w14:textId="77777777" w:rsidR="00AB6292" w:rsidRDefault="00AB6292" w:rsidP="00D55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useo Sans 500">
    <w:altName w:val="Times New Roman"/>
    <w:panose1 w:val="00000000000000000000"/>
    <w:charset w:val="4D"/>
    <w:family w:val="auto"/>
    <w:notTrueType/>
    <w:pitch w:val="variable"/>
    <w:sig w:usb0="00000001" w:usb1="40000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Stone Serif Std Medium">
    <w:altName w:val="Arial"/>
    <w:panose1 w:val="00000000000000000000"/>
    <w:charset w:val="00"/>
    <w:family w:val="roman"/>
    <w:notTrueType/>
    <w:pitch w:val="variable"/>
    <w:sig w:usb0="00000003" w:usb1="4000204A" w:usb2="00000000" w:usb3="00000000" w:csb0="00000001" w:csb1="00000000"/>
  </w:font>
  <w:font w:name="Calibri (Body)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350"/>
    </w:tblGrid>
    <w:tr w:rsidR="005C1EC1" w14:paraId="7C862E23" w14:textId="77777777" w:rsidTr="00797D05">
      <w:tc>
        <w:tcPr>
          <w:tcW w:w="9576" w:type="dxa"/>
        </w:tcPr>
        <w:p w14:paraId="0A2D0785" w14:textId="77777777" w:rsidR="005C1EC1" w:rsidRPr="00797D05" w:rsidRDefault="005C1EC1" w:rsidP="00BF62FA">
          <w:pPr>
            <w:pStyle w:val="Footer"/>
            <w:rPr>
              <w:rFonts w:asciiTheme="majorHAnsi" w:hAnsiTheme="majorHAnsi"/>
            </w:rPr>
          </w:pPr>
          <w:r>
            <w:rPr>
              <w:rFonts w:asciiTheme="majorHAnsi" w:hAnsiTheme="majorHAnsi"/>
            </w:rPr>
            <w:t>Return this completed form to the Provost Office</w:t>
          </w:r>
        </w:p>
      </w:tc>
    </w:tr>
  </w:tbl>
  <w:p w14:paraId="42A4F717" w14:textId="77777777" w:rsidR="005C1EC1" w:rsidRDefault="005C1E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95737" w14:textId="77777777" w:rsidR="005C1EC1" w:rsidRDefault="005C1EC1">
    <w:pPr>
      <w:pStyle w:val="Footer"/>
    </w:pPr>
  </w:p>
  <w:p w14:paraId="4413B212" w14:textId="77777777" w:rsidR="005C1EC1" w:rsidRDefault="005C1E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CA6CC1" w14:textId="77777777" w:rsidR="00AB6292" w:rsidRDefault="00AB6292" w:rsidP="00D55549">
      <w:pPr>
        <w:spacing w:after="0" w:line="240" w:lineRule="auto"/>
      </w:pPr>
      <w:r>
        <w:separator/>
      </w:r>
    </w:p>
  </w:footnote>
  <w:footnote w:type="continuationSeparator" w:id="0">
    <w:p w14:paraId="245FF01C" w14:textId="77777777" w:rsidR="00AB6292" w:rsidRDefault="00AB6292" w:rsidP="00D55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8634967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0452B11" w14:textId="4555B66F" w:rsidR="007A3E91" w:rsidRDefault="007A3E91" w:rsidP="00EE075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A4C97E" w14:textId="77777777" w:rsidR="007A3E91" w:rsidRDefault="007A3E91" w:rsidP="007A3E9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211038497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71F6936" w14:textId="3070E224" w:rsidR="007A3E91" w:rsidRDefault="007A3E91" w:rsidP="00EE075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65D98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FFDE891" w14:textId="5C7E3F5A" w:rsidR="005C1EC1" w:rsidRDefault="005C1EC1" w:rsidP="007A3E91">
    <w:pPr>
      <w:pStyle w:val="Header"/>
      <w:ind w:right="360"/>
      <w:jc w:val="right"/>
    </w:pPr>
  </w:p>
  <w:p w14:paraId="3ACFC06B" w14:textId="77777777" w:rsidR="005C1EC1" w:rsidRDefault="005C1E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31C06"/>
    <w:multiLevelType w:val="hybridMultilevel"/>
    <w:tmpl w:val="8258D7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1267A4"/>
    <w:multiLevelType w:val="hybridMultilevel"/>
    <w:tmpl w:val="A0BCC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6CE426E"/>
    <w:multiLevelType w:val="hybridMultilevel"/>
    <w:tmpl w:val="4D86751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2B979A7"/>
    <w:multiLevelType w:val="hybridMultilevel"/>
    <w:tmpl w:val="50EE0F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TK3NDMyMrE0NDdV0lEKTi0uzszPAykwqgUAX+dbgiwAAAA="/>
  </w:docVars>
  <w:rsids>
    <w:rsidRoot w:val="00D55549"/>
    <w:rsid w:val="00000CAD"/>
    <w:rsid w:val="00075876"/>
    <w:rsid w:val="00122DAC"/>
    <w:rsid w:val="00151E37"/>
    <w:rsid w:val="00152F5C"/>
    <w:rsid w:val="0017677B"/>
    <w:rsid w:val="00194CB7"/>
    <w:rsid w:val="001C743E"/>
    <w:rsid w:val="002552F2"/>
    <w:rsid w:val="00277576"/>
    <w:rsid w:val="002859BB"/>
    <w:rsid w:val="00291643"/>
    <w:rsid w:val="003F5B9D"/>
    <w:rsid w:val="004E2785"/>
    <w:rsid w:val="005B311F"/>
    <w:rsid w:val="005C05FF"/>
    <w:rsid w:val="005C1EC1"/>
    <w:rsid w:val="006041E8"/>
    <w:rsid w:val="00605500"/>
    <w:rsid w:val="00621A91"/>
    <w:rsid w:val="007241BF"/>
    <w:rsid w:val="007377B7"/>
    <w:rsid w:val="00797D05"/>
    <w:rsid w:val="007A27A5"/>
    <w:rsid w:val="007A3E91"/>
    <w:rsid w:val="007C44C4"/>
    <w:rsid w:val="008367B7"/>
    <w:rsid w:val="008548D9"/>
    <w:rsid w:val="009A4570"/>
    <w:rsid w:val="009F2619"/>
    <w:rsid w:val="009F5F2B"/>
    <w:rsid w:val="00A65D98"/>
    <w:rsid w:val="00AB6292"/>
    <w:rsid w:val="00AC61E1"/>
    <w:rsid w:val="00AF5753"/>
    <w:rsid w:val="00B60C0D"/>
    <w:rsid w:val="00B81D4B"/>
    <w:rsid w:val="00BA29CA"/>
    <w:rsid w:val="00BF62FA"/>
    <w:rsid w:val="00C5565B"/>
    <w:rsid w:val="00CA29A3"/>
    <w:rsid w:val="00CC3B85"/>
    <w:rsid w:val="00CD56D1"/>
    <w:rsid w:val="00CF7A16"/>
    <w:rsid w:val="00D55549"/>
    <w:rsid w:val="00D72DC4"/>
    <w:rsid w:val="00E044B2"/>
    <w:rsid w:val="00EB5345"/>
    <w:rsid w:val="00ED350C"/>
    <w:rsid w:val="00FC4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36074"/>
  <w15:docId w15:val="{1C938979-D028-42BD-A169-A3D219397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2DAC"/>
  </w:style>
  <w:style w:type="paragraph" w:styleId="Heading1">
    <w:name w:val="heading 1"/>
    <w:basedOn w:val="Normal"/>
    <w:next w:val="Normal"/>
    <w:link w:val="Heading1Char"/>
    <w:uiPriority w:val="9"/>
    <w:qFormat/>
    <w:rsid w:val="00151E37"/>
    <w:pPr>
      <w:spacing w:after="0" w:line="240" w:lineRule="auto"/>
      <w:jc w:val="center"/>
      <w:outlineLvl w:val="0"/>
    </w:pPr>
    <w:rPr>
      <w:rFonts w:ascii="Museo Sans 500" w:eastAsia="Calibri" w:hAnsi="Museo Sans 500" w:cs="Calibri"/>
      <w:b/>
      <w:color w:val="6C0000"/>
      <w:sz w:val="40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21A91"/>
    <w:pPr>
      <w:jc w:val="left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5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549"/>
  </w:style>
  <w:style w:type="paragraph" w:styleId="Footer">
    <w:name w:val="footer"/>
    <w:basedOn w:val="Normal"/>
    <w:link w:val="FooterChar"/>
    <w:uiPriority w:val="99"/>
    <w:unhideWhenUsed/>
    <w:rsid w:val="00D55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549"/>
  </w:style>
  <w:style w:type="paragraph" w:styleId="ListParagraph">
    <w:name w:val="List Paragraph"/>
    <w:basedOn w:val="Normal"/>
    <w:uiPriority w:val="34"/>
    <w:qFormat/>
    <w:rsid w:val="00D55549"/>
    <w:pPr>
      <w:ind w:left="720"/>
      <w:contextualSpacing/>
    </w:pPr>
  </w:style>
  <w:style w:type="table" w:styleId="TableGrid">
    <w:name w:val="Table Grid"/>
    <w:basedOn w:val="TableNormal"/>
    <w:uiPriority w:val="59"/>
    <w:rsid w:val="00797D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6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2F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51E37"/>
    <w:rPr>
      <w:rFonts w:ascii="Museo Sans 500" w:eastAsia="Calibri" w:hAnsi="Museo Sans 500" w:cs="Calibri"/>
      <w:b/>
      <w:color w:val="6C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21A91"/>
    <w:rPr>
      <w:rFonts w:ascii="Museo Sans 500" w:eastAsia="Calibri" w:hAnsi="Museo Sans 500" w:cs="Calibri"/>
      <w:b/>
      <w:color w:val="6C0000"/>
      <w:sz w:val="26"/>
      <w:szCs w:val="26"/>
    </w:rPr>
  </w:style>
  <w:style w:type="character" w:styleId="PageNumber">
    <w:name w:val="page number"/>
    <w:basedOn w:val="DefaultParagraphFont"/>
    <w:uiPriority w:val="99"/>
    <w:semiHidden/>
    <w:unhideWhenUsed/>
    <w:rsid w:val="007A3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6DBB97-16D8-4655-9A92-4222BF1A1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mont College</Company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tnazarenko</cp:lastModifiedBy>
  <cp:revision>3</cp:revision>
  <dcterms:created xsi:type="dcterms:W3CDTF">2018-08-27T15:35:00Z</dcterms:created>
  <dcterms:modified xsi:type="dcterms:W3CDTF">2018-08-27T15:36:00Z</dcterms:modified>
</cp:coreProperties>
</file>